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9F513" w14:textId="77777777" w:rsidR="001C02D2" w:rsidRPr="001C02D2" w:rsidRDefault="001C02D2" w:rsidP="00D86FC6">
      <w:pPr>
        <w:ind w:firstLine="720"/>
        <w:rPr>
          <w:rFonts w:cs="Arial"/>
          <w:b/>
          <w:color w:val="2E74B5" w:themeColor="accent1" w:themeShade="BF"/>
        </w:rPr>
      </w:pPr>
    </w:p>
    <w:p w14:paraId="6CFB95FE" w14:textId="77777777" w:rsidR="00D86FC6" w:rsidRDefault="00617954" w:rsidP="006F6F20">
      <w:pPr>
        <w:rPr>
          <w:rFonts w:cs="Arial"/>
          <w:b/>
          <w:color w:val="2E74B5" w:themeColor="accent1" w:themeShade="BF"/>
          <w:sz w:val="32"/>
          <w:szCs w:val="32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t>High-Level Dates</w:t>
      </w:r>
    </w:p>
    <w:p w14:paraId="0AB6250B" w14:textId="77777777" w:rsidR="00D963B9" w:rsidRPr="00D963B9" w:rsidRDefault="00D963B9" w:rsidP="006F6F20">
      <w:pPr>
        <w:rPr>
          <w:rFonts w:cs="Arial"/>
          <w:color w:val="2E74B5" w:themeColor="accent1" w:themeShade="BF"/>
          <w:sz w:val="24"/>
          <w:szCs w:val="24"/>
        </w:rPr>
      </w:pPr>
      <w:r>
        <w:rPr>
          <w:rFonts w:cs="Arial"/>
          <w:color w:val="2E74B5" w:themeColor="accent1" w:themeShade="BF"/>
          <w:sz w:val="24"/>
          <w:szCs w:val="24"/>
        </w:rPr>
        <w:t xml:space="preserve">See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detailed </w:t>
      </w:r>
      <w:r>
        <w:rPr>
          <w:rFonts w:cs="Arial"/>
          <w:color w:val="2E74B5" w:themeColor="accent1" w:themeShade="BF"/>
          <w:sz w:val="24"/>
          <w:szCs w:val="24"/>
        </w:rPr>
        <w:t xml:space="preserve">semester calendars below for </w:t>
      </w:r>
      <w:r w:rsidR="00006C3A">
        <w:rPr>
          <w:rFonts w:cs="Arial"/>
          <w:color w:val="2E74B5" w:themeColor="accent1" w:themeShade="BF"/>
          <w:sz w:val="24"/>
          <w:szCs w:val="24"/>
        </w:rPr>
        <w:t xml:space="preserve">additional dates and </w:t>
      </w:r>
      <w:r>
        <w:rPr>
          <w:rFonts w:cs="Arial"/>
          <w:color w:val="2E74B5" w:themeColor="accent1" w:themeShade="BF"/>
          <w:sz w:val="24"/>
          <w:szCs w:val="24"/>
        </w:rPr>
        <w:t>information</w:t>
      </w:r>
      <w:r w:rsidR="00006C3A">
        <w:rPr>
          <w:rFonts w:cs="Arial"/>
          <w:color w:val="2E74B5" w:themeColor="accent1" w:themeShade="BF"/>
          <w:sz w:val="24"/>
          <w:szCs w:val="24"/>
        </w:rPr>
        <w:t>.</w:t>
      </w:r>
    </w:p>
    <w:p w14:paraId="08B7BC8A" w14:textId="77777777" w:rsidR="00617954" w:rsidRDefault="00617954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890"/>
        <w:gridCol w:w="2970"/>
        <w:gridCol w:w="2970"/>
        <w:gridCol w:w="2880"/>
      </w:tblGrid>
      <w:tr w:rsidR="006F0C2F" w:rsidRPr="00FE69DC" w14:paraId="2524A66E" w14:textId="77777777" w:rsidTr="005A0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BC8ADB0" w14:textId="77777777" w:rsidR="00D86FC6" w:rsidRPr="00FE69DC" w:rsidRDefault="00D86FC6" w:rsidP="00525281">
            <w:pPr>
              <w:rPr>
                <w:rFonts w:cs="Arial"/>
                <w:color w:val="2E74B5" w:themeColor="accent1" w:themeShade="BF"/>
              </w:rPr>
            </w:pPr>
          </w:p>
        </w:tc>
        <w:tc>
          <w:tcPr>
            <w:tcW w:w="2970" w:type="dxa"/>
          </w:tcPr>
          <w:p w14:paraId="2CBBEB37" w14:textId="77777777" w:rsidR="00D86FC6" w:rsidRPr="00FE69DC" w:rsidRDefault="009D48B4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</w:rPr>
            </w:pPr>
            <w:r w:rsidRPr="00FE69DC">
              <w:rPr>
                <w:rFonts w:cs="Arial"/>
                <w:color w:val="2E74B5" w:themeColor="accent1" w:themeShade="BF"/>
              </w:rPr>
              <w:t>Fall 202</w:t>
            </w:r>
            <w:r w:rsidR="005019B0" w:rsidRPr="00FE69DC">
              <w:rPr>
                <w:rFonts w:cs="Arial"/>
                <w:color w:val="2E74B5" w:themeColor="accent1" w:themeShade="BF"/>
              </w:rPr>
              <w:t>1</w:t>
            </w:r>
          </w:p>
        </w:tc>
        <w:tc>
          <w:tcPr>
            <w:tcW w:w="2970" w:type="dxa"/>
          </w:tcPr>
          <w:p w14:paraId="403B7240" w14:textId="77777777" w:rsidR="00D86FC6" w:rsidRPr="00FE69DC" w:rsidRDefault="00D86FC6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</w:rPr>
            </w:pPr>
            <w:r w:rsidRPr="00FE69DC">
              <w:rPr>
                <w:rFonts w:cs="Arial"/>
                <w:color w:val="2E74B5" w:themeColor="accent1" w:themeShade="BF"/>
              </w:rPr>
              <w:t>S</w:t>
            </w:r>
            <w:r w:rsidR="00F67FF9" w:rsidRPr="00FE69DC">
              <w:rPr>
                <w:rFonts w:cs="Arial"/>
                <w:color w:val="2E74B5" w:themeColor="accent1" w:themeShade="BF"/>
              </w:rPr>
              <w:t>pring 20</w:t>
            </w:r>
            <w:r w:rsidR="009D48B4" w:rsidRPr="00FE69DC">
              <w:rPr>
                <w:rFonts w:cs="Arial"/>
                <w:color w:val="2E74B5" w:themeColor="accent1" w:themeShade="BF"/>
              </w:rPr>
              <w:t>2</w:t>
            </w:r>
            <w:r w:rsidR="005019B0" w:rsidRPr="00FE69DC">
              <w:rPr>
                <w:rFonts w:cs="Arial"/>
                <w:color w:val="2E74B5" w:themeColor="accent1" w:themeShade="BF"/>
              </w:rPr>
              <w:t>2</w:t>
            </w:r>
          </w:p>
        </w:tc>
        <w:tc>
          <w:tcPr>
            <w:tcW w:w="2880" w:type="dxa"/>
          </w:tcPr>
          <w:p w14:paraId="439ACFDA" w14:textId="77777777" w:rsidR="00D86FC6" w:rsidRPr="00FE69DC" w:rsidRDefault="00F67FF9" w:rsidP="005019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E74B5" w:themeColor="accent1" w:themeShade="BF"/>
              </w:rPr>
            </w:pPr>
            <w:r w:rsidRPr="00FE69DC">
              <w:rPr>
                <w:rFonts w:cs="Arial"/>
                <w:color w:val="2E74B5" w:themeColor="accent1" w:themeShade="BF"/>
              </w:rPr>
              <w:t>Summer 20</w:t>
            </w:r>
            <w:r w:rsidR="009D48B4" w:rsidRPr="00FE69DC">
              <w:rPr>
                <w:rFonts w:cs="Arial"/>
                <w:color w:val="2E74B5" w:themeColor="accent1" w:themeShade="BF"/>
              </w:rPr>
              <w:t>2</w:t>
            </w:r>
            <w:r w:rsidR="005019B0" w:rsidRPr="00FE69DC">
              <w:rPr>
                <w:rFonts w:cs="Arial"/>
                <w:color w:val="2E74B5" w:themeColor="accent1" w:themeShade="BF"/>
              </w:rPr>
              <w:t>2</w:t>
            </w:r>
          </w:p>
        </w:tc>
      </w:tr>
      <w:tr w:rsidR="006F0C2F" w:rsidRPr="00FE69DC" w14:paraId="20BF8653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A118156" w14:textId="77777777" w:rsidR="00D86FC6" w:rsidRPr="00FE69DC" w:rsidRDefault="00D86FC6" w:rsidP="00D86FC6">
            <w:pPr>
              <w:spacing w:line="276" w:lineRule="auto"/>
              <w:jc w:val="center"/>
              <w:rPr>
                <w:rFonts w:cs="Arial"/>
              </w:rPr>
            </w:pPr>
            <w:r w:rsidRPr="00FE69DC">
              <w:rPr>
                <w:rFonts w:cs="Arial"/>
              </w:rPr>
              <w:t>Semester Dates</w:t>
            </w:r>
          </w:p>
        </w:tc>
        <w:tc>
          <w:tcPr>
            <w:tcW w:w="2970" w:type="dxa"/>
            <w:vAlign w:val="center"/>
          </w:tcPr>
          <w:p w14:paraId="5C9B7CA2" w14:textId="77777777" w:rsidR="00D86FC6" w:rsidRPr="00FE69DC" w:rsidRDefault="00B51CCC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8/23-12/11</w:t>
            </w:r>
          </w:p>
        </w:tc>
        <w:tc>
          <w:tcPr>
            <w:tcW w:w="2970" w:type="dxa"/>
            <w:vAlign w:val="center"/>
          </w:tcPr>
          <w:p w14:paraId="54093C20" w14:textId="77777777" w:rsidR="00D86FC6" w:rsidRPr="00FE69DC" w:rsidRDefault="00B51CCC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1/10-5/7</w:t>
            </w:r>
          </w:p>
        </w:tc>
        <w:tc>
          <w:tcPr>
            <w:tcW w:w="2880" w:type="dxa"/>
            <w:vAlign w:val="center"/>
          </w:tcPr>
          <w:p w14:paraId="01547956" w14:textId="77777777" w:rsidR="00D86FC6" w:rsidRPr="00FE69DC" w:rsidRDefault="00B51CCC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5/</w:t>
            </w:r>
            <w:r w:rsidR="00CD3B1C" w:rsidRPr="00FE69DC">
              <w:rPr>
                <w:rFonts w:cs="Arial"/>
                <w:b/>
              </w:rPr>
              <w:t>16</w:t>
            </w:r>
            <w:r w:rsidRPr="00FE69DC">
              <w:rPr>
                <w:rFonts w:cs="Arial"/>
                <w:b/>
              </w:rPr>
              <w:t>-8/</w:t>
            </w:r>
            <w:r w:rsidR="00CD3B1C" w:rsidRPr="00FE69DC">
              <w:rPr>
                <w:rFonts w:cs="Arial"/>
                <w:b/>
              </w:rPr>
              <w:t>12</w:t>
            </w:r>
          </w:p>
        </w:tc>
      </w:tr>
      <w:tr w:rsidR="006F0C2F" w:rsidRPr="00FE69DC" w14:paraId="0B44530D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E90ECD3" w14:textId="77777777" w:rsidR="00D86FC6" w:rsidRPr="00FE69DC" w:rsidRDefault="00D86FC6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1</w:t>
            </w:r>
          </w:p>
        </w:tc>
        <w:tc>
          <w:tcPr>
            <w:tcW w:w="2970" w:type="dxa"/>
            <w:vAlign w:val="center"/>
          </w:tcPr>
          <w:p w14:paraId="48DA5BB7" w14:textId="08A69E12" w:rsidR="00D86FC6" w:rsidRPr="00FE69DC" w:rsidRDefault="00CD3B1C" w:rsidP="00FA35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8/23-12/11</w:t>
            </w:r>
          </w:p>
        </w:tc>
        <w:tc>
          <w:tcPr>
            <w:tcW w:w="2970" w:type="dxa"/>
            <w:vAlign w:val="center"/>
          </w:tcPr>
          <w:p w14:paraId="7BFD63DA" w14:textId="77777777" w:rsidR="00D86FC6" w:rsidRPr="00FE69DC" w:rsidRDefault="00CD3B1C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1/10-5/7</w:t>
            </w:r>
          </w:p>
        </w:tc>
        <w:tc>
          <w:tcPr>
            <w:tcW w:w="2880" w:type="dxa"/>
            <w:vAlign w:val="center"/>
          </w:tcPr>
          <w:p w14:paraId="42ECA35F" w14:textId="77777777" w:rsidR="00D86FC6" w:rsidRPr="00FE69DC" w:rsidRDefault="00CD3B1C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5/16-8/12</w:t>
            </w:r>
          </w:p>
        </w:tc>
      </w:tr>
      <w:tr w:rsidR="00D86FC6" w:rsidRPr="00FE69DC" w14:paraId="5FED8636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732BD8A" w14:textId="77777777" w:rsidR="00D86FC6" w:rsidRPr="00FE69DC" w:rsidRDefault="00D86FC6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2</w:t>
            </w:r>
          </w:p>
        </w:tc>
        <w:tc>
          <w:tcPr>
            <w:tcW w:w="2970" w:type="dxa"/>
            <w:vAlign w:val="center"/>
          </w:tcPr>
          <w:p w14:paraId="509E2A3A" w14:textId="77777777" w:rsidR="00D86FC6" w:rsidRPr="00FE69DC" w:rsidRDefault="00CD3B1C" w:rsidP="00FA35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8/23-10/16</w:t>
            </w:r>
          </w:p>
        </w:tc>
        <w:tc>
          <w:tcPr>
            <w:tcW w:w="2970" w:type="dxa"/>
            <w:vAlign w:val="center"/>
          </w:tcPr>
          <w:p w14:paraId="5EC6DDC4" w14:textId="77777777" w:rsidR="00D86FC6" w:rsidRPr="00FE69DC" w:rsidRDefault="00CD3B1C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1/10-3/5</w:t>
            </w:r>
          </w:p>
        </w:tc>
        <w:tc>
          <w:tcPr>
            <w:tcW w:w="2880" w:type="dxa"/>
            <w:vAlign w:val="center"/>
          </w:tcPr>
          <w:p w14:paraId="0E369B39" w14:textId="77777777" w:rsidR="00D86FC6" w:rsidRPr="00FE69DC" w:rsidRDefault="00CD3B1C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5/16-6/28</w:t>
            </w:r>
          </w:p>
        </w:tc>
      </w:tr>
      <w:tr w:rsidR="006F0C2F" w:rsidRPr="00FE69DC" w14:paraId="37C1DF3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3642C1C6" w14:textId="77777777" w:rsidR="00D86FC6" w:rsidRPr="00FE69DC" w:rsidRDefault="00D86FC6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3</w:t>
            </w:r>
          </w:p>
        </w:tc>
        <w:tc>
          <w:tcPr>
            <w:tcW w:w="2970" w:type="dxa"/>
            <w:vAlign w:val="center"/>
          </w:tcPr>
          <w:p w14:paraId="3A10A1F2" w14:textId="77777777" w:rsidR="00D86FC6" w:rsidRPr="00FE69DC" w:rsidRDefault="00CD3B1C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10/18-12/11</w:t>
            </w:r>
          </w:p>
        </w:tc>
        <w:tc>
          <w:tcPr>
            <w:tcW w:w="2970" w:type="dxa"/>
            <w:vAlign w:val="center"/>
          </w:tcPr>
          <w:p w14:paraId="2B2192AA" w14:textId="19BFC07E" w:rsidR="00D86FC6" w:rsidRPr="00FE69DC" w:rsidRDefault="00CD3B1C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3/7-5</w:t>
            </w:r>
            <w:r w:rsidR="00CC482D" w:rsidRPr="00FE69DC">
              <w:rPr>
                <w:rFonts w:cs="Arial"/>
              </w:rPr>
              <w:t>/7</w:t>
            </w:r>
          </w:p>
        </w:tc>
        <w:tc>
          <w:tcPr>
            <w:tcW w:w="2880" w:type="dxa"/>
            <w:vAlign w:val="center"/>
          </w:tcPr>
          <w:p w14:paraId="42043DC1" w14:textId="44C39534" w:rsidR="00D86FC6" w:rsidRPr="00FE69DC" w:rsidRDefault="00CD3B1C" w:rsidP="002067C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6/</w:t>
            </w:r>
            <w:r w:rsidR="000F34D8" w:rsidRPr="00FE69DC">
              <w:rPr>
                <w:rFonts w:cs="Arial"/>
              </w:rPr>
              <w:t>30</w:t>
            </w:r>
            <w:r w:rsidRPr="00FE69DC">
              <w:rPr>
                <w:rFonts w:cs="Arial"/>
              </w:rPr>
              <w:t>-8/12</w:t>
            </w:r>
          </w:p>
        </w:tc>
      </w:tr>
      <w:tr w:rsidR="00D86FC6" w:rsidRPr="00FE69DC" w14:paraId="61567A8A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39D3379" w14:textId="77777777" w:rsidR="00D86FC6" w:rsidRPr="00FE69DC" w:rsidRDefault="00D86FC6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4</w:t>
            </w:r>
          </w:p>
        </w:tc>
        <w:tc>
          <w:tcPr>
            <w:tcW w:w="2970" w:type="dxa"/>
            <w:vAlign w:val="center"/>
          </w:tcPr>
          <w:p w14:paraId="60CC7169" w14:textId="77777777" w:rsidR="00D86FC6" w:rsidRPr="00FE69DC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1E27BBCA" w14:textId="77777777" w:rsidR="00D86FC6" w:rsidRPr="00FE69DC" w:rsidRDefault="00527E32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880" w:type="dxa"/>
            <w:vAlign w:val="center"/>
          </w:tcPr>
          <w:p w14:paraId="755BE469" w14:textId="77777777" w:rsidR="00D86FC6" w:rsidRPr="00FE69DC" w:rsidRDefault="00ED3997" w:rsidP="002067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6</w:t>
            </w:r>
            <w:r w:rsidR="00CD3B1C" w:rsidRPr="00FE69DC">
              <w:rPr>
                <w:rFonts w:cs="Arial"/>
              </w:rPr>
              <w:t>/20-8/12</w:t>
            </w:r>
          </w:p>
        </w:tc>
      </w:tr>
      <w:tr w:rsidR="005A0DAA" w:rsidRPr="00FE69DC" w14:paraId="75C0E59F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DA7FDA3" w14:textId="7E925262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 xml:space="preserve">Part of Term </w:t>
            </w:r>
            <w:r w:rsidR="00B27665" w:rsidRPr="00FE69DC">
              <w:rPr>
                <w:rFonts w:cs="Arial"/>
                <w:b w:val="0"/>
              </w:rPr>
              <w:t>90</w:t>
            </w:r>
          </w:p>
        </w:tc>
        <w:tc>
          <w:tcPr>
            <w:tcW w:w="2970" w:type="dxa"/>
            <w:vAlign w:val="center"/>
          </w:tcPr>
          <w:p w14:paraId="40BA3992" w14:textId="0F607779" w:rsidR="005A0DAA" w:rsidRPr="00FE69DC" w:rsidRDefault="00E0233B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433F6A55" w14:textId="7682CE93" w:rsidR="005A0DAA" w:rsidRPr="00FE69DC" w:rsidRDefault="00E0233B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880" w:type="dxa"/>
            <w:vAlign w:val="center"/>
          </w:tcPr>
          <w:p w14:paraId="72DF25FA" w14:textId="71E53B8D" w:rsidR="005A0DAA" w:rsidRPr="00FE69DC" w:rsidRDefault="00E0233B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6/27-8/12</w:t>
            </w:r>
          </w:p>
        </w:tc>
      </w:tr>
      <w:tr w:rsidR="005A0DAA" w:rsidRPr="00FE69DC" w14:paraId="428FF520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4360412" w14:textId="2EEEF4A4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 xml:space="preserve">Part of Term </w:t>
            </w:r>
            <w:r w:rsidR="00B27665" w:rsidRPr="00FE69DC">
              <w:rPr>
                <w:rFonts w:cs="Arial"/>
                <w:b w:val="0"/>
              </w:rPr>
              <w:t>91</w:t>
            </w:r>
          </w:p>
        </w:tc>
        <w:tc>
          <w:tcPr>
            <w:tcW w:w="2970" w:type="dxa"/>
            <w:vAlign w:val="center"/>
          </w:tcPr>
          <w:p w14:paraId="2746CB08" w14:textId="6230B3FF" w:rsidR="005A0DAA" w:rsidRPr="00FE69DC" w:rsidRDefault="003C7BC0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8/23-11/13</w:t>
            </w:r>
          </w:p>
        </w:tc>
        <w:tc>
          <w:tcPr>
            <w:tcW w:w="2970" w:type="dxa"/>
            <w:vAlign w:val="center"/>
          </w:tcPr>
          <w:p w14:paraId="61E7B6FD" w14:textId="7B74D41D" w:rsidR="005A0DAA" w:rsidRPr="00FE69DC" w:rsidRDefault="00AC76D5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1/10-4/10</w:t>
            </w:r>
          </w:p>
        </w:tc>
        <w:tc>
          <w:tcPr>
            <w:tcW w:w="2880" w:type="dxa"/>
            <w:vAlign w:val="center"/>
          </w:tcPr>
          <w:p w14:paraId="1163F3E3" w14:textId="6F6BC346" w:rsidR="005A0DAA" w:rsidRPr="00FE69DC" w:rsidRDefault="00AC76D5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5/16-7/10</w:t>
            </w:r>
          </w:p>
        </w:tc>
      </w:tr>
      <w:tr w:rsidR="005A0DAA" w:rsidRPr="00FE69DC" w14:paraId="285DB960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7BBA62B" w14:textId="1DE92FA1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 xml:space="preserve">Part of Term </w:t>
            </w:r>
            <w:r w:rsidR="00B27665" w:rsidRPr="00FE69DC">
              <w:rPr>
                <w:rFonts w:cs="Arial"/>
                <w:b w:val="0"/>
              </w:rPr>
              <w:t>92</w:t>
            </w:r>
          </w:p>
        </w:tc>
        <w:tc>
          <w:tcPr>
            <w:tcW w:w="2970" w:type="dxa"/>
            <w:vAlign w:val="center"/>
          </w:tcPr>
          <w:p w14:paraId="64E2756B" w14:textId="59DB7A75" w:rsidR="005A0DAA" w:rsidRPr="00FE69DC" w:rsidRDefault="004E32E1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5EBF73BE" w14:textId="42405924" w:rsidR="005A0DAA" w:rsidRPr="00FE69DC" w:rsidRDefault="00AC76D5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2/7-5/7</w:t>
            </w:r>
          </w:p>
        </w:tc>
        <w:tc>
          <w:tcPr>
            <w:tcW w:w="2880" w:type="dxa"/>
            <w:vAlign w:val="center"/>
          </w:tcPr>
          <w:p w14:paraId="71C8331C" w14:textId="094B31D8" w:rsidR="005A0DAA" w:rsidRPr="00FE69DC" w:rsidRDefault="00AC76D5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</w:tr>
      <w:tr w:rsidR="005A0DAA" w:rsidRPr="00FE69DC" w14:paraId="7623EA3F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E9D69A0" w14:textId="31964C86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 xml:space="preserve">Part of Term </w:t>
            </w:r>
            <w:r w:rsidR="00B27665" w:rsidRPr="00FE69DC">
              <w:rPr>
                <w:rFonts w:cs="Arial"/>
                <w:b w:val="0"/>
              </w:rPr>
              <w:t>93</w:t>
            </w:r>
          </w:p>
        </w:tc>
        <w:tc>
          <w:tcPr>
            <w:tcW w:w="2970" w:type="dxa"/>
            <w:vAlign w:val="center"/>
          </w:tcPr>
          <w:p w14:paraId="67E9D91E" w14:textId="43854C75" w:rsidR="005A0DAA" w:rsidRPr="00FE69DC" w:rsidRDefault="004E32E1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9/20-12/11</w:t>
            </w:r>
          </w:p>
        </w:tc>
        <w:tc>
          <w:tcPr>
            <w:tcW w:w="2970" w:type="dxa"/>
            <w:vAlign w:val="center"/>
          </w:tcPr>
          <w:p w14:paraId="113B445E" w14:textId="56673787" w:rsidR="005A0DAA" w:rsidRPr="00FE69DC" w:rsidRDefault="00AC76D5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880" w:type="dxa"/>
            <w:vAlign w:val="center"/>
          </w:tcPr>
          <w:p w14:paraId="29BA9647" w14:textId="055D8D62" w:rsidR="005A0DAA" w:rsidRPr="00FE69DC" w:rsidRDefault="00AC76D5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</w:tr>
      <w:tr w:rsidR="005A0DAA" w:rsidRPr="00FE69DC" w14:paraId="3D7EE01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5ADE6587" w14:textId="102C4AC6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 xml:space="preserve">Part of Term </w:t>
            </w:r>
            <w:r w:rsidR="00B27665" w:rsidRPr="00FE69DC">
              <w:rPr>
                <w:rFonts w:cs="Arial"/>
                <w:b w:val="0"/>
              </w:rPr>
              <w:t>94</w:t>
            </w:r>
          </w:p>
        </w:tc>
        <w:tc>
          <w:tcPr>
            <w:tcW w:w="2970" w:type="dxa"/>
            <w:vAlign w:val="center"/>
          </w:tcPr>
          <w:p w14:paraId="20E9C296" w14:textId="2689F05C" w:rsidR="005A0DAA" w:rsidRPr="00FE69DC" w:rsidRDefault="00102B3B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42DAC677" w14:textId="78C1C7B2" w:rsidR="005A0DAA" w:rsidRPr="00FE69DC" w:rsidRDefault="00AC76D5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4/11-7/3</w:t>
            </w:r>
          </w:p>
        </w:tc>
        <w:tc>
          <w:tcPr>
            <w:tcW w:w="2880" w:type="dxa"/>
            <w:vAlign w:val="center"/>
          </w:tcPr>
          <w:p w14:paraId="5DFC9221" w14:textId="02ADC715" w:rsidR="005A0DAA" w:rsidRPr="00FE69DC" w:rsidRDefault="00AC76D5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7/11-9/18</w:t>
            </w:r>
          </w:p>
        </w:tc>
      </w:tr>
      <w:tr w:rsidR="005A0DAA" w:rsidRPr="00FE69DC" w14:paraId="59A44852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767C5F8" w14:textId="5E118F51" w:rsidR="005A0DAA" w:rsidRPr="00FE69DC" w:rsidRDefault="005A0DAA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9</w:t>
            </w:r>
            <w:r w:rsidR="00B27665" w:rsidRPr="00FE69DC">
              <w:rPr>
                <w:rFonts w:cs="Arial"/>
                <w:b w:val="0"/>
              </w:rPr>
              <w:t>5</w:t>
            </w:r>
          </w:p>
        </w:tc>
        <w:tc>
          <w:tcPr>
            <w:tcW w:w="2970" w:type="dxa"/>
            <w:vAlign w:val="center"/>
          </w:tcPr>
          <w:p w14:paraId="73229F58" w14:textId="6882B0A3" w:rsidR="005A0DAA" w:rsidRPr="00FE69DC" w:rsidRDefault="004E32E1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1247F486" w14:textId="4A15F4C9" w:rsidR="005A0DAA" w:rsidRPr="00FE69DC" w:rsidRDefault="00AC76D5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880" w:type="dxa"/>
            <w:vAlign w:val="center"/>
          </w:tcPr>
          <w:p w14:paraId="6D7C6E67" w14:textId="0535C48B" w:rsidR="005A0DAA" w:rsidRPr="00FE69DC" w:rsidRDefault="00AC76D5" w:rsidP="005A0DA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</w:tr>
      <w:tr w:rsidR="00E0233B" w:rsidRPr="00FE69DC" w14:paraId="6AEA2036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9BFA1FB" w14:textId="68917184" w:rsidR="00E0233B" w:rsidRPr="00FE69DC" w:rsidRDefault="00E0233B" w:rsidP="00D86FC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Part of Term 96</w:t>
            </w:r>
          </w:p>
        </w:tc>
        <w:tc>
          <w:tcPr>
            <w:tcW w:w="2970" w:type="dxa"/>
            <w:vAlign w:val="center"/>
          </w:tcPr>
          <w:p w14:paraId="37B5D0BB" w14:textId="3BD4CB4B" w:rsidR="00E0233B" w:rsidRPr="00FE69DC" w:rsidRDefault="004E32E1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970" w:type="dxa"/>
            <w:vAlign w:val="center"/>
          </w:tcPr>
          <w:p w14:paraId="551578C3" w14:textId="20F37C56" w:rsidR="00E0233B" w:rsidRPr="00FE69DC" w:rsidRDefault="00AC76D5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N/A</w:t>
            </w:r>
          </w:p>
        </w:tc>
        <w:tc>
          <w:tcPr>
            <w:tcW w:w="2880" w:type="dxa"/>
            <w:vAlign w:val="center"/>
          </w:tcPr>
          <w:p w14:paraId="33C6C115" w14:textId="266A574C" w:rsidR="00E0233B" w:rsidRPr="00FE69DC" w:rsidRDefault="00AC76D5" w:rsidP="005A0DA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5/16-7/1</w:t>
            </w:r>
          </w:p>
        </w:tc>
      </w:tr>
      <w:tr w:rsidR="005A0DAA" w:rsidRPr="00FE69DC" w14:paraId="72109CC8" w14:textId="77777777" w:rsidTr="005A0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E776901" w14:textId="77777777" w:rsidR="008B0EAD" w:rsidRPr="00FE69DC" w:rsidRDefault="008B0EAD" w:rsidP="00BB5CB6">
            <w:pPr>
              <w:spacing w:line="276" w:lineRule="auto"/>
              <w:jc w:val="center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Final Exams</w:t>
            </w:r>
          </w:p>
        </w:tc>
        <w:tc>
          <w:tcPr>
            <w:tcW w:w="2970" w:type="dxa"/>
            <w:vAlign w:val="center"/>
          </w:tcPr>
          <w:p w14:paraId="1603FE78" w14:textId="77777777" w:rsidR="004A0EDD" w:rsidRPr="00FE69DC" w:rsidRDefault="00B51CCC" w:rsidP="004A0ED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12/6-12/1</w:t>
            </w:r>
            <w:r w:rsidR="004A0EDD" w:rsidRPr="00FE69DC">
              <w:rPr>
                <w:rFonts w:cs="Arial"/>
              </w:rPr>
              <w:t>1</w:t>
            </w:r>
          </w:p>
        </w:tc>
        <w:tc>
          <w:tcPr>
            <w:tcW w:w="2970" w:type="dxa"/>
            <w:vAlign w:val="center"/>
          </w:tcPr>
          <w:p w14:paraId="3245F06D" w14:textId="04053B69" w:rsidR="008B0EAD" w:rsidRPr="00FE69DC" w:rsidRDefault="00B51CCC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5/2-5/</w:t>
            </w:r>
            <w:r w:rsidR="00A41761" w:rsidRPr="00FE69DC">
              <w:rPr>
                <w:rFonts w:cs="Arial"/>
              </w:rPr>
              <w:t>7</w:t>
            </w:r>
          </w:p>
        </w:tc>
        <w:tc>
          <w:tcPr>
            <w:tcW w:w="2880" w:type="dxa"/>
            <w:vAlign w:val="center"/>
          </w:tcPr>
          <w:p w14:paraId="40254D3B" w14:textId="77777777" w:rsidR="008B0EAD" w:rsidRPr="00FE69DC" w:rsidRDefault="00006C3A" w:rsidP="00D86FC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Scheduled by Instructor</w:t>
            </w:r>
          </w:p>
        </w:tc>
      </w:tr>
      <w:tr w:rsidR="005A0DAA" w:rsidRPr="00FE69DC" w14:paraId="1312D968" w14:textId="77777777" w:rsidTr="005A0DA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25BA862" w14:textId="77777777" w:rsidR="006F0C2F" w:rsidRPr="00FE69DC" w:rsidRDefault="006F0C2F" w:rsidP="00D86FC6">
            <w:pPr>
              <w:spacing w:line="276" w:lineRule="auto"/>
              <w:jc w:val="center"/>
              <w:rPr>
                <w:rFonts w:cs="Arial"/>
              </w:rPr>
            </w:pPr>
            <w:r w:rsidRPr="00FE69DC">
              <w:rPr>
                <w:rFonts w:cs="Arial"/>
              </w:rPr>
              <w:t>Observed Holidays</w:t>
            </w:r>
          </w:p>
        </w:tc>
        <w:tc>
          <w:tcPr>
            <w:tcW w:w="2970" w:type="dxa"/>
            <w:vAlign w:val="center"/>
          </w:tcPr>
          <w:p w14:paraId="115777AB" w14:textId="01863890" w:rsidR="006F0C2F" w:rsidRPr="00FE69DC" w:rsidRDefault="00D444ED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bor Day</w:t>
            </w:r>
            <w:r w:rsidR="00FE69DC" w:rsidRPr="00FE69DC">
              <w:rPr>
                <w:rFonts w:cs="Arial"/>
                <w:b/>
              </w:rPr>
              <w:t>:</w:t>
            </w:r>
            <w:r w:rsidRPr="00FE69DC">
              <w:rPr>
                <w:rFonts w:cs="Arial"/>
                <w:b/>
              </w:rPr>
              <w:t xml:space="preserve"> </w:t>
            </w:r>
            <w:r w:rsidR="00B51CCC" w:rsidRPr="00FE69DC">
              <w:rPr>
                <w:rFonts w:cs="Arial"/>
                <w:b/>
              </w:rPr>
              <w:t>9/6</w:t>
            </w:r>
          </w:p>
          <w:p w14:paraId="63969A36" w14:textId="1CB53326" w:rsidR="006F0C2F" w:rsidRPr="00FE69DC" w:rsidRDefault="00D444ED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Veteran’s Day</w:t>
            </w:r>
            <w:r w:rsidR="00FE69DC" w:rsidRPr="00FE69DC">
              <w:rPr>
                <w:rFonts w:cs="Arial"/>
                <w:b/>
              </w:rPr>
              <w:t>:</w:t>
            </w:r>
            <w:r w:rsidRPr="00FE69DC">
              <w:rPr>
                <w:rFonts w:cs="Arial"/>
                <w:b/>
              </w:rPr>
              <w:t xml:space="preserve"> </w:t>
            </w:r>
            <w:r w:rsidR="003C0028" w:rsidRPr="00FE69DC">
              <w:rPr>
                <w:rFonts w:cs="Arial"/>
                <w:b/>
              </w:rPr>
              <w:t>11/11</w:t>
            </w:r>
          </w:p>
          <w:p w14:paraId="23A6F837" w14:textId="0A6C9F5C" w:rsidR="006F0C2F" w:rsidRPr="00FE69DC" w:rsidRDefault="00D444ED" w:rsidP="00B51CC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Thanksgiving</w:t>
            </w:r>
            <w:r w:rsidR="00FE69DC" w:rsidRPr="00FE69DC">
              <w:rPr>
                <w:rFonts w:cs="Arial"/>
                <w:b/>
              </w:rPr>
              <w:t>:</w:t>
            </w:r>
            <w:r w:rsidRPr="00FE69DC">
              <w:rPr>
                <w:rFonts w:cs="Arial"/>
                <w:b/>
              </w:rPr>
              <w:t xml:space="preserve"> </w:t>
            </w:r>
            <w:r w:rsidR="00B51CCC" w:rsidRPr="00FE69DC">
              <w:rPr>
                <w:rFonts w:cs="Arial"/>
                <w:b/>
              </w:rPr>
              <w:t>11/25</w:t>
            </w:r>
            <w:r w:rsidR="003C0028" w:rsidRPr="00FE69DC">
              <w:rPr>
                <w:rFonts w:cs="Arial"/>
                <w:b/>
              </w:rPr>
              <w:t>-11/2</w:t>
            </w:r>
            <w:r w:rsidR="00B51CCC" w:rsidRPr="00FE69DC">
              <w:rPr>
                <w:rFonts w:cs="Arial"/>
                <w:b/>
              </w:rPr>
              <w:t>6</w:t>
            </w:r>
          </w:p>
        </w:tc>
        <w:tc>
          <w:tcPr>
            <w:tcW w:w="2970" w:type="dxa"/>
            <w:vAlign w:val="center"/>
          </w:tcPr>
          <w:p w14:paraId="578D0D5A" w14:textId="5CA6DA22" w:rsidR="006F0C2F" w:rsidRPr="00FE69DC" w:rsidRDefault="00D444ED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MLK Holiday</w:t>
            </w:r>
            <w:r w:rsidR="00FE69DC" w:rsidRPr="00FE69DC">
              <w:rPr>
                <w:rFonts w:cs="Arial"/>
                <w:b/>
              </w:rPr>
              <w:t xml:space="preserve">: </w:t>
            </w:r>
            <w:r w:rsidR="004E78E1" w:rsidRPr="00FE69DC">
              <w:rPr>
                <w:rFonts w:cs="Arial"/>
                <w:b/>
              </w:rPr>
              <w:t>1/1</w:t>
            </w:r>
            <w:r w:rsidR="00B51CCC" w:rsidRPr="00FE69DC">
              <w:rPr>
                <w:rFonts w:cs="Arial"/>
                <w:b/>
              </w:rPr>
              <w:t>7</w:t>
            </w:r>
          </w:p>
          <w:p w14:paraId="59461873" w14:textId="0A541B70" w:rsidR="006F0C2F" w:rsidRPr="00FE69DC" w:rsidRDefault="00D444ED" w:rsidP="00B51CC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Spring Break</w:t>
            </w:r>
            <w:r w:rsidR="00FE69DC" w:rsidRPr="00FE69DC">
              <w:rPr>
                <w:rFonts w:cs="Arial"/>
                <w:b/>
              </w:rPr>
              <w:t xml:space="preserve">: </w:t>
            </w:r>
            <w:r w:rsidR="00CC482D" w:rsidRPr="00FE69DC">
              <w:rPr>
                <w:rFonts w:cs="Arial"/>
                <w:b/>
              </w:rPr>
              <w:t>3/14</w:t>
            </w:r>
            <w:r w:rsidR="00FE69DC" w:rsidRPr="00FE69DC">
              <w:rPr>
                <w:rFonts w:cs="Arial"/>
                <w:b/>
              </w:rPr>
              <w:t>-</w:t>
            </w:r>
            <w:r w:rsidR="00CC482D" w:rsidRPr="00FE69DC">
              <w:rPr>
                <w:rFonts w:cs="Arial"/>
                <w:b/>
              </w:rPr>
              <w:t>3/20</w:t>
            </w:r>
          </w:p>
        </w:tc>
        <w:tc>
          <w:tcPr>
            <w:tcW w:w="2880" w:type="dxa"/>
            <w:vAlign w:val="center"/>
          </w:tcPr>
          <w:p w14:paraId="7124DD0D" w14:textId="10417C0B" w:rsidR="006F0C2F" w:rsidRPr="00FE69DC" w:rsidRDefault="006F0C2F" w:rsidP="00D86FC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M</w:t>
            </w:r>
            <w:r w:rsidR="00D444ED" w:rsidRPr="00FE69DC">
              <w:rPr>
                <w:rFonts w:cs="Arial"/>
                <w:b/>
              </w:rPr>
              <w:t>emorial Da</w:t>
            </w:r>
            <w:r w:rsidR="00FE69DC" w:rsidRPr="00FE69DC">
              <w:rPr>
                <w:rFonts w:cs="Arial"/>
                <w:b/>
              </w:rPr>
              <w:t>y: 5/27-</w:t>
            </w:r>
            <w:r w:rsidR="009B7E80" w:rsidRPr="00FE69DC">
              <w:rPr>
                <w:rFonts w:cs="Arial"/>
                <w:b/>
              </w:rPr>
              <w:t>5/3</w:t>
            </w:r>
            <w:r w:rsidR="00B51CCC" w:rsidRPr="00FE69DC">
              <w:rPr>
                <w:rFonts w:cs="Arial"/>
                <w:b/>
              </w:rPr>
              <w:t>0</w:t>
            </w:r>
          </w:p>
          <w:p w14:paraId="2E411D6E" w14:textId="23ACA588" w:rsidR="006F0C2F" w:rsidRPr="00FE69DC" w:rsidRDefault="002067CB" w:rsidP="00FE69D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Independence Day</w:t>
            </w:r>
            <w:r w:rsidR="00FE69DC" w:rsidRPr="00FE69DC">
              <w:rPr>
                <w:rFonts w:cs="Arial"/>
                <w:b/>
              </w:rPr>
              <w:t>: 7/1-</w:t>
            </w:r>
            <w:r w:rsidR="00B51CCC" w:rsidRPr="00FE69DC">
              <w:rPr>
                <w:rFonts w:cs="Arial"/>
                <w:b/>
              </w:rPr>
              <w:t>7/4</w:t>
            </w:r>
            <w:r w:rsidRPr="00FE69DC">
              <w:rPr>
                <w:rFonts w:cs="Arial"/>
                <w:b/>
              </w:rPr>
              <w:t xml:space="preserve"> </w:t>
            </w:r>
          </w:p>
        </w:tc>
      </w:tr>
    </w:tbl>
    <w:p w14:paraId="552B3974" w14:textId="77777777" w:rsidR="00302BE7" w:rsidRPr="00D963B9" w:rsidRDefault="00302BE7" w:rsidP="00D963B9">
      <w:pPr>
        <w:rPr>
          <w:rFonts w:cs="Arial"/>
          <w:b/>
          <w:sz w:val="24"/>
          <w:szCs w:val="24"/>
        </w:rPr>
      </w:pPr>
    </w:p>
    <w:p w14:paraId="76480CB3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51C2F0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65441C7E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0105F388" w14:textId="77777777" w:rsidR="005A0DAA" w:rsidRDefault="005A0DAA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C4F25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C5514C2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70A455F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701420C1" w14:textId="77777777" w:rsidR="00302BE7" w:rsidRDefault="00302BE7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4A487E41" w14:textId="2DF4CB24" w:rsidR="001C02D2" w:rsidRDefault="001C02D2" w:rsidP="006F6F20">
      <w:pPr>
        <w:rPr>
          <w:rFonts w:cs="Arial"/>
          <w:b/>
          <w:color w:val="2E74B5" w:themeColor="accent1" w:themeShade="BF"/>
          <w:sz w:val="32"/>
          <w:szCs w:val="32"/>
        </w:rPr>
      </w:pPr>
    </w:p>
    <w:p w14:paraId="2321F2C1" w14:textId="77777777" w:rsidR="006F6F20" w:rsidRDefault="006F6F20" w:rsidP="006F6F20">
      <w:pPr>
        <w:rPr>
          <w:rFonts w:cs="Arial"/>
          <w:b/>
          <w:color w:val="2E74B5" w:themeColor="accent1" w:themeShade="BF"/>
          <w:sz w:val="32"/>
          <w:szCs w:val="32"/>
        </w:rPr>
      </w:pPr>
    </w:p>
    <w:p w14:paraId="16F50C7D" w14:textId="77777777" w:rsidR="00A07B2D" w:rsidRDefault="00A07B2D" w:rsidP="00525281">
      <w:pPr>
        <w:ind w:firstLine="720"/>
        <w:rPr>
          <w:rFonts w:cs="Arial"/>
          <w:b/>
          <w:color w:val="2E74B5" w:themeColor="accent1" w:themeShade="BF"/>
          <w:sz w:val="32"/>
          <w:szCs w:val="32"/>
        </w:rPr>
      </w:pPr>
    </w:p>
    <w:p w14:paraId="5A2070A2" w14:textId="4A3CBB94" w:rsidR="00D6696A" w:rsidRPr="00525281" w:rsidRDefault="009D48B4" w:rsidP="00525281">
      <w:pPr>
        <w:ind w:firstLine="720"/>
        <w:rPr>
          <w:b/>
          <w:sz w:val="36"/>
          <w:szCs w:val="36"/>
        </w:rPr>
      </w:pPr>
      <w:r>
        <w:rPr>
          <w:rFonts w:cs="Arial"/>
          <w:b/>
          <w:color w:val="2E74B5" w:themeColor="accent1" w:themeShade="BF"/>
          <w:sz w:val="32"/>
          <w:szCs w:val="32"/>
        </w:rPr>
        <w:lastRenderedPageBreak/>
        <w:t>Fall 202</w:t>
      </w:r>
      <w:r w:rsidR="005019B0">
        <w:rPr>
          <w:rFonts w:cs="Arial"/>
          <w:b/>
          <w:color w:val="2E74B5" w:themeColor="accent1" w:themeShade="BF"/>
          <w:sz w:val="32"/>
          <w:szCs w:val="32"/>
        </w:rPr>
        <w:t>1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A72158" w:rsidRPr="00FE69DC" w14:paraId="710E917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23B1A4DE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April</w:t>
            </w:r>
          </w:p>
        </w:tc>
      </w:tr>
      <w:tr w:rsidR="00A72158" w:rsidRPr="00FE69DC" w14:paraId="517C167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EE901D" w14:textId="77777777" w:rsidR="00A72158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191B9050" w14:textId="77777777" w:rsidR="00A72158" w:rsidRPr="00FE69DC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7" w:history="1">
              <w:r w:rsidRPr="00FE69DC">
                <w:rPr>
                  <w:rStyle w:val="Hyperlink"/>
                  <w:rFonts w:cs="Arial"/>
                </w:rPr>
                <w:t>Advanced 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A72158" w:rsidRPr="00FE69DC" w14:paraId="7E1AD9B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077B9EA" w14:textId="77777777" w:rsidR="00A72158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2C240D31" w14:textId="77777777" w:rsidR="00A72158" w:rsidRPr="00FE69DC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Open </w:t>
            </w:r>
            <w:hyperlink r:id="rId8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 (excludes Non-degree registration)</w:t>
            </w:r>
          </w:p>
        </w:tc>
      </w:tr>
      <w:tr w:rsidR="007373A5" w:rsidRPr="00FE69DC" w14:paraId="7FD122F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1EC47A" w14:textId="77777777" w:rsidR="007373A5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2264605A" w14:textId="77777777" w:rsidR="007373A5" w:rsidRPr="00FE69DC" w:rsidRDefault="007373A5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Graduate </w:t>
            </w:r>
            <w:hyperlink r:id="rId9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A72158" w:rsidRPr="00FE69DC" w14:paraId="15C88E0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537B933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May</w:t>
            </w:r>
          </w:p>
        </w:tc>
      </w:tr>
      <w:tr w:rsidR="00A72158" w:rsidRPr="00FE69DC" w14:paraId="40FDCA2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FE6F39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ne</w:t>
            </w:r>
          </w:p>
        </w:tc>
      </w:tr>
      <w:tr w:rsidR="00A72158" w:rsidRPr="00FE69DC" w14:paraId="5CD8E39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3402775" w14:textId="77777777" w:rsidR="00A72158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2F369AAE" w14:textId="77777777" w:rsidR="00A72158" w:rsidRPr="00FE69DC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Fall </w:t>
            </w:r>
            <w:hyperlink r:id="rId10" w:history="1">
              <w:r w:rsidRPr="00FE69DC">
                <w:rPr>
                  <w:rStyle w:val="Hyperlink"/>
                  <w:rFonts w:cs="Arial"/>
                </w:rPr>
                <w:t>Graduation application</w:t>
              </w:r>
            </w:hyperlink>
            <w:r w:rsidRPr="00FE69DC">
              <w:rPr>
                <w:rFonts w:cs="Arial"/>
              </w:rPr>
              <w:t xml:space="preserve"> period begins</w:t>
            </w:r>
          </w:p>
        </w:tc>
      </w:tr>
      <w:tr w:rsidR="00A72158" w:rsidRPr="00FE69DC" w14:paraId="4B42826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7A11F82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ly</w:t>
            </w:r>
          </w:p>
        </w:tc>
      </w:tr>
      <w:tr w:rsidR="00A72158" w:rsidRPr="00FE69DC" w14:paraId="6393F4D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191DB39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August</w:t>
            </w:r>
          </w:p>
        </w:tc>
      </w:tr>
      <w:tr w:rsidR="00A72158" w:rsidRPr="00FE69DC" w14:paraId="62CBB0C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23F155" w14:textId="77777777" w:rsidR="00A72158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03EE29F1" w14:textId="77777777" w:rsidR="00A72158" w:rsidRPr="00FE69DC" w:rsidRDefault="00A72158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Undergraduate </w:t>
            </w:r>
            <w:hyperlink r:id="rId11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A72158" w:rsidRPr="00FE69DC" w14:paraId="5F44538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B49C545" w14:textId="77777777" w:rsidR="00A72158" w:rsidRPr="00FE69DC" w:rsidRDefault="00B51CCC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1821AF07" w14:textId="77777777" w:rsidR="00A72158" w:rsidRPr="00FE69DC" w:rsidRDefault="00A72158" w:rsidP="0021407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12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</w:t>
            </w:r>
          </w:p>
        </w:tc>
      </w:tr>
      <w:tr w:rsidR="00A72158" w:rsidRPr="00FE69DC" w14:paraId="781D74E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45D795" w14:textId="77777777" w:rsidR="0021407D" w:rsidRPr="00FE69DC" w:rsidRDefault="00B51CCC" w:rsidP="0021407D">
            <w:pPr>
              <w:jc w:val="left"/>
              <w:rPr>
                <w:rFonts w:cs="Arial"/>
                <w:b w:val="0"/>
              </w:rPr>
            </w:pPr>
            <w:bookmarkStart w:id="0" w:name="_Hlk97725026"/>
            <w:r w:rsidRPr="00FE69DC">
              <w:rPr>
                <w:rFonts w:cs="Arial"/>
                <w:b w:val="0"/>
              </w:rPr>
              <w:t>23</w:t>
            </w:r>
          </w:p>
        </w:tc>
        <w:tc>
          <w:tcPr>
            <w:tcW w:w="8190" w:type="dxa"/>
            <w:vAlign w:val="center"/>
          </w:tcPr>
          <w:p w14:paraId="216C5209" w14:textId="414D93EE" w:rsidR="00A72158" w:rsidRPr="00FE69DC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1</w:t>
            </w:r>
            <w:r w:rsidR="00274F4F" w:rsidRPr="00FE69DC">
              <w:rPr>
                <w:rFonts w:cs="Arial"/>
                <w:b/>
              </w:rPr>
              <w:t>, 2</w:t>
            </w:r>
            <w:r w:rsidRPr="00FE69DC">
              <w:rPr>
                <w:rFonts w:cs="Arial"/>
                <w:b/>
              </w:rPr>
              <w:t xml:space="preserve"> &amp; </w:t>
            </w:r>
            <w:r w:rsidR="00274F4F" w:rsidRPr="00FE69DC">
              <w:rPr>
                <w:rFonts w:cs="Arial"/>
                <w:b/>
              </w:rPr>
              <w:t>91</w:t>
            </w:r>
          </w:p>
          <w:p w14:paraId="5393F41E" w14:textId="2F3974FB" w:rsidR="0021407D" w:rsidRPr="00FE69DC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Drop/Add Period for Parts of Term </w:t>
            </w:r>
            <w:r w:rsidR="00274F4F" w:rsidRPr="00FE69DC">
              <w:rPr>
                <w:rFonts w:cs="Arial"/>
              </w:rPr>
              <w:t xml:space="preserve">1, 2 &amp; 91 </w:t>
            </w:r>
            <w:r w:rsidRPr="00FE69DC">
              <w:rPr>
                <w:rFonts w:cs="Arial"/>
              </w:rPr>
              <w:t>begins</w:t>
            </w:r>
          </w:p>
          <w:p w14:paraId="69C650FA" w14:textId="7558A02B" w:rsidR="0021407D" w:rsidRPr="00FE69DC" w:rsidRDefault="0021407D" w:rsidP="0021407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13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s of Term </w:t>
            </w:r>
            <w:r w:rsidR="00274F4F" w:rsidRPr="00FE69DC">
              <w:rPr>
                <w:rFonts w:cs="Arial"/>
              </w:rPr>
              <w:t xml:space="preserve">1, 2 &amp; 91 </w:t>
            </w:r>
            <w:r w:rsidRPr="00FE69DC">
              <w:rPr>
                <w:rFonts w:cs="Arial"/>
              </w:rPr>
              <w:t>($100 late registration fee)</w:t>
            </w:r>
          </w:p>
        </w:tc>
      </w:tr>
      <w:tr w:rsidR="004A0EDD" w:rsidRPr="00FE69DC" w14:paraId="78EA727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1A2227" w14:textId="77777777" w:rsidR="004A0EDD" w:rsidRPr="00FE69DC" w:rsidRDefault="004A0EDD" w:rsidP="0021407D">
            <w:pPr>
              <w:jc w:val="left"/>
              <w:rPr>
                <w:rFonts w:cs="Arial"/>
                <w:bCs w:val="0"/>
              </w:rPr>
            </w:pPr>
          </w:p>
          <w:p w14:paraId="0E9CE50C" w14:textId="77777777" w:rsidR="004A0EDD" w:rsidRPr="00FE69DC" w:rsidRDefault="004A0ED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41775D4D" w14:textId="24D03019" w:rsidR="004A0EDD" w:rsidRPr="00FE69DC" w:rsidRDefault="004A0EDD" w:rsidP="003C002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14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s of Term 1</w:t>
            </w:r>
            <w:r w:rsidR="00274F4F" w:rsidRPr="00FE69DC">
              <w:rPr>
                <w:rFonts w:cs="Arial"/>
              </w:rPr>
              <w:t xml:space="preserve">, 2 </w:t>
            </w:r>
            <w:r w:rsidRPr="00FE69DC">
              <w:rPr>
                <w:rFonts w:cs="Arial"/>
              </w:rPr>
              <w:t xml:space="preserve">&amp; </w:t>
            </w:r>
            <w:r w:rsidR="00274F4F" w:rsidRPr="00FE69DC">
              <w:rPr>
                <w:rFonts w:cs="Arial"/>
              </w:rPr>
              <w:t>91</w:t>
            </w:r>
            <w:r w:rsidRPr="00FE69DC">
              <w:rPr>
                <w:rFonts w:cs="Arial"/>
              </w:rPr>
              <w:t xml:space="preserve"> ends</w:t>
            </w:r>
          </w:p>
          <w:p w14:paraId="1B431E34" w14:textId="77777777" w:rsidR="004A0EDD" w:rsidRPr="00FE69DC" w:rsidRDefault="004A0EDD" w:rsidP="003C002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highlight w:val="red"/>
              </w:rPr>
            </w:pPr>
            <w:hyperlink r:id="rId15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</w:tc>
      </w:tr>
      <w:bookmarkEnd w:id="0"/>
      <w:tr w:rsidR="00A72158" w:rsidRPr="00FE69DC" w14:paraId="05CE844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5535A382" w14:textId="77777777" w:rsidR="00A72158" w:rsidRPr="00FE69DC" w:rsidRDefault="00A72158" w:rsidP="0021407D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September</w:t>
            </w:r>
          </w:p>
        </w:tc>
      </w:tr>
      <w:tr w:rsidR="003C0028" w:rsidRPr="00FE69DC" w14:paraId="37A5AAD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B5474C" w14:textId="77777777" w:rsidR="003C0028" w:rsidRPr="00FE69DC" w:rsidRDefault="00B51CCC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6B7D0E97" w14:textId="0A2DA3E8" w:rsidR="003C0028" w:rsidRPr="00FE69DC" w:rsidRDefault="003C0028" w:rsidP="00D669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bor Day</w:t>
            </w:r>
            <w:r w:rsidR="000C2E6F" w:rsidRPr="00FE69DC">
              <w:rPr>
                <w:rFonts w:cs="Arial"/>
                <w:b/>
              </w:rPr>
              <w:t xml:space="preserve"> </w:t>
            </w:r>
            <w:r w:rsidRPr="00FE69DC">
              <w:rPr>
                <w:rFonts w:cs="Arial"/>
                <w:b/>
              </w:rPr>
              <w:t>- Campus Closed</w:t>
            </w:r>
          </w:p>
        </w:tc>
      </w:tr>
      <w:tr w:rsidR="0085162D" w:rsidRPr="00FE69DC" w14:paraId="7052BF8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43CA9CC" w14:textId="77777777" w:rsidR="0085162D" w:rsidRPr="00FE69DC" w:rsidRDefault="0085162D" w:rsidP="0021407D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083A153E" w14:textId="77777777" w:rsidR="0085162D" w:rsidRPr="00FE69DC" w:rsidRDefault="0085162D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16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</w:t>
            </w:r>
            <w:r w:rsidRPr="00FE69DC">
              <w:rPr>
                <w:rFonts w:cs="Arial"/>
                <w:i/>
              </w:rPr>
              <w:t>ALL</w:t>
            </w:r>
            <w:r w:rsidRPr="00FE69DC">
              <w:rPr>
                <w:rFonts w:cs="Arial"/>
              </w:rPr>
              <w:t xml:space="preserve"> courses with partial refund; automatic grade of “W”</w:t>
            </w:r>
          </w:p>
          <w:p w14:paraId="364AD824" w14:textId="0225A1CA" w:rsidR="00567905" w:rsidRPr="00FE69DC" w:rsidRDefault="00567905" w:rsidP="00D669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Fall Graduation Application period closes</w:t>
            </w:r>
          </w:p>
        </w:tc>
      </w:tr>
      <w:tr w:rsidR="00274F4F" w:rsidRPr="00FE69DC" w14:paraId="001EACEA" w14:textId="77777777" w:rsidTr="00A63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EDF6627" w14:textId="053DF84E" w:rsidR="00274F4F" w:rsidRPr="00FE69DC" w:rsidRDefault="00274F4F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3B5ED237" w14:textId="1E1678E9" w:rsidR="00274F4F" w:rsidRPr="00FE69DC" w:rsidRDefault="00274F4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93</w:t>
            </w:r>
          </w:p>
          <w:p w14:paraId="3FB35EF9" w14:textId="71BEF91F" w:rsidR="00274F4F" w:rsidRPr="00FE69DC" w:rsidRDefault="00274F4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93 begins</w:t>
            </w:r>
          </w:p>
          <w:p w14:paraId="5F4F4BE0" w14:textId="56E0C38C" w:rsidR="00274F4F" w:rsidRPr="00FE69DC" w:rsidRDefault="00274F4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17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93 ($100 late registration fee)</w:t>
            </w:r>
          </w:p>
        </w:tc>
      </w:tr>
      <w:tr w:rsidR="00274F4F" w:rsidRPr="00FE69DC" w14:paraId="0A52C191" w14:textId="77777777" w:rsidTr="00A6306F">
        <w:trPr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3DC4CFF" w14:textId="77777777" w:rsidR="00274F4F" w:rsidRPr="00FE69DC" w:rsidRDefault="00274F4F" w:rsidP="00A6306F">
            <w:pPr>
              <w:jc w:val="left"/>
              <w:rPr>
                <w:rFonts w:cs="Arial"/>
                <w:bCs w:val="0"/>
              </w:rPr>
            </w:pPr>
          </w:p>
          <w:p w14:paraId="2582B120" w14:textId="66FBC250" w:rsidR="00274F4F" w:rsidRPr="00FE69DC" w:rsidRDefault="00274F4F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0AFF970F" w14:textId="4CC88A96" w:rsidR="00274F4F" w:rsidRPr="00FE69DC" w:rsidRDefault="00274F4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18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93 ends</w:t>
            </w:r>
          </w:p>
        </w:tc>
      </w:tr>
      <w:tr w:rsidR="009B35F2" w:rsidRPr="00FE69DC" w14:paraId="31C83BE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18AB82C" w14:textId="77777777" w:rsidR="009B35F2" w:rsidRPr="00FE69DC" w:rsidRDefault="009B35F2" w:rsidP="009B35F2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October</w:t>
            </w:r>
          </w:p>
        </w:tc>
      </w:tr>
      <w:tr w:rsidR="0085162D" w:rsidRPr="00FE69DC" w14:paraId="203A3F0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AE4D60" w14:textId="77777777" w:rsidR="0085162D" w:rsidRPr="00FE69DC" w:rsidRDefault="0085162D" w:rsidP="00A6306F">
            <w:pPr>
              <w:jc w:val="left"/>
              <w:rPr>
                <w:rFonts w:cs="Arial"/>
                <w:b w:val="0"/>
              </w:rPr>
            </w:pPr>
            <w:bookmarkStart w:id="1" w:name="_Hlk97725312"/>
            <w:r w:rsidRPr="00FE69DC">
              <w:rPr>
                <w:rFonts w:cs="Arial"/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5EDB5AE0" w14:textId="5AE45D4B" w:rsidR="0085162D" w:rsidRPr="00FE69DC" w:rsidRDefault="0085162D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19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2; automatic grade of “W”</w:t>
            </w:r>
          </w:p>
        </w:tc>
      </w:tr>
      <w:bookmarkEnd w:id="1"/>
      <w:tr w:rsidR="009B35F2" w:rsidRPr="00FE69DC" w14:paraId="55E9111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58FFE53" w14:textId="77777777" w:rsidR="009B35F2" w:rsidRPr="00FE69DC" w:rsidRDefault="0085162D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301CA4BF" w14:textId="77777777" w:rsidR="009B35F2" w:rsidRPr="00FE69DC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es for Part of Term 2</w:t>
            </w:r>
          </w:p>
        </w:tc>
      </w:tr>
      <w:tr w:rsidR="009B35F2" w:rsidRPr="00FE69DC" w14:paraId="01AD7AF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42B504" w14:textId="77777777" w:rsidR="009B35F2" w:rsidRPr="00FE69DC" w:rsidRDefault="0085162D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3F2743BA" w14:textId="77777777" w:rsidR="009B35F2" w:rsidRPr="00FE69DC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3</w:t>
            </w:r>
          </w:p>
          <w:p w14:paraId="605E1846" w14:textId="77777777" w:rsidR="009B35F2" w:rsidRPr="00FE69DC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3 begins</w:t>
            </w:r>
          </w:p>
          <w:p w14:paraId="780562D5" w14:textId="074ED49B" w:rsidR="009B35F2" w:rsidRPr="00FE69DC" w:rsidRDefault="009B35F2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20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3 ($100 late registration fee)</w:t>
            </w:r>
          </w:p>
        </w:tc>
      </w:tr>
      <w:tr w:rsidR="004A0EDD" w:rsidRPr="00FE69DC" w14:paraId="6F6B4F3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AD09343" w14:textId="77777777" w:rsidR="004A0EDD" w:rsidRPr="00FE69DC" w:rsidRDefault="004A0EDD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1E678251" w14:textId="77777777" w:rsidR="004A0EDD" w:rsidRPr="00FE69DC" w:rsidRDefault="004A0EDD" w:rsidP="006F6F2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21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3 ends</w:t>
            </w:r>
          </w:p>
          <w:p w14:paraId="2D6BD368" w14:textId="77777777" w:rsidR="004A0EDD" w:rsidRPr="00FE69DC" w:rsidRDefault="004A0EDD" w:rsidP="006F6F2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22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  <w:p w14:paraId="03FF2CEE" w14:textId="0438F3E9" w:rsidR="00274F4F" w:rsidRPr="00FE69DC" w:rsidRDefault="00274F4F" w:rsidP="00274F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highlight w:val="red"/>
              </w:rPr>
            </w:pPr>
            <w:hyperlink r:id="rId23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1; automatic grade of “W”</w:t>
            </w:r>
          </w:p>
        </w:tc>
      </w:tr>
      <w:tr w:rsidR="009B35F2" w:rsidRPr="00FE69DC" w14:paraId="433F340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02CB105B" w14:textId="77777777" w:rsidR="009B35F2" w:rsidRPr="00FE69DC" w:rsidRDefault="009B35F2" w:rsidP="009B35F2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November</w:t>
            </w:r>
          </w:p>
        </w:tc>
      </w:tr>
      <w:tr w:rsidR="009B35F2" w:rsidRPr="00FE69DC" w14:paraId="0089E11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BB902A" w14:textId="77777777" w:rsidR="009B35F2" w:rsidRPr="00FE69DC" w:rsidRDefault="009B35F2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38967EC3" w14:textId="030C4E8A" w:rsidR="009B35F2" w:rsidRPr="00FE69DC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Veteran’s Day</w:t>
            </w:r>
            <w:r w:rsidR="000C2E6F" w:rsidRPr="00FE69DC">
              <w:rPr>
                <w:rFonts w:cs="Arial"/>
                <w:b/>
              </w:rPr>
              <w:t xml:space="preserve"> </w:t>
            </w:r>
            <w:r w:rsidRPr="00FE69DC">
              <w:rPr>
                <w:rFonts w:cs="Arial"/>
                <w:b/>
              </w:rPr>
              <w:t>- Campus Closed</w:t>
            </w:r>
          </w:p>
        </w:tc>
      </w:tr>
      <w:tr w:rsidR="00274F4F" w:rsidRPr="00FE69DC" w14:paraId="06289655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6D41ECC" w14:textId="6DD0CA8B" w:rsidR="00274F4F" w:rsidRPr="00FE69DC" w:rsidRDefault="00274F4F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52AE5CBD" w14:textId="79217206" w:rsidR="00274F4F" w:rsidRPr="00FE69DC" w:rsidRDefault="00274F4F" w:rsidP="009B35F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st day of Classes for Part of Term 91</w:t>
            </w:r>
          </w:p>
        </w:tc>
      </w:tr>
      <w:tr w:rsidR="009B35F2" w:rsidRPr="00FE69DC" w14:paraId="3AF3892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48C4E66" w14:textId="77777777" w:rsidR="009B35F2" w:rsidRPr="00FE69DC" w:rsidRDefault="0085162D" w:rsidP="009B35F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5</w:t>
            </w:r>
          </w:p>
        </w:tc>
        <w:tc>
          <w:tcPr>
            <w:tcW w:w="8190" w:type="dxa"/>
            <w:vAlign w:val="center"/>
          </w:tcPr>
          <w:p w14:paraId="55A8773F" w14:textId="5FC4405C" w:rsidR="009B35F2" w:rsidRPr="00FE69DC" w:rsidRDefault="009B35F2" w:rsidP="009B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24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1; automatic grade of “W”</w:t>
            </w:r>
          </w:p>
        </w:tc>
      </w:tr>
      <w:tr w:rsidR="008A447F" w:rsidRPr="00FE69DC" w14:paraId="4343021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014DF1B" w14:textId="1A936C15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9</w:t>
            </w:r>
          </w:p>
        </w:tc>
        <w:tc>
          <w:tcPr>
            <w:tcW w:w="8190" w:type="dxa"/>
            <w:vAlign w:val="center"/>
          </w:tcPr>
          <w:p w14:paraId="3BBFAC55" w14:textId="5500FD0D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25" w:history="1">
              <w:r w:rsidRPr="00FE69DC">
                <w:rPr>
                  <w:rStyle w:val="Hyperlink"/>
                  <w:rFonts w:cs="Arial"/>
                </w:rPr>
                <w:t>Grade Forgiveness</w:t>
              </w:r>
            </w:hyperlink>
            <w:r w:rsidRPr="00FE69DC">
              <w:rPr>
                <w:rFonts w:cs="Arial"/>
              </w:rPr>
              <w:t xml:space="preserve"> opt-out deadline</w:t>
            </w:r>
          </w:p>
        </w:tc>
      </w:tr>
      <w:tr w:rsidR="00274F4F" w:rsidRPr="00FE69DC" w14:paraId="21F5B47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A79A502" w14:textId="6154D0CA" w:rsidR="00274F4F" w:rsidRPr="00FE69DC" w:rsidRDefault="00274F4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1</w:t>
            </w:r>
          </w:p>
        </w:tc>
        <w:tc>
          <w:tcPr>
            <w:tcW w:w="8190" w:type="dxa"/>
            <w:vAlign w:val="center"/>
          </w:tcPr>
          <w:p w14:paraId="17BBFD6B" w14:textId="6F4395CB" w:rsidR="00274F4F" w:rsidRPr="00FE69DC" w:rsidRDefault="00274F4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26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3; automatic grade of “W”</w:t>
            </w:r>
          </w:p>
        </w:tc>
      </w:tr>
      <w:tr w:rsidR="008A447F" w:rsidRPr="00FE69DC" w14:paraId="456C918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BE23C4B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5/26</w:t>
            </w:r>
          </w:p>
        </w:tc>
        <w:tc>
          <w:tcPr>
            <w:tcW w:w="8190" w:type="dxa"/>
            <w:vAlign w:val="center"/>
          </w:tcPr>
          <w:p w14:paraId="212FE4E3" w14:textId="4668BBA5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Thanksgiving Holiday</w:t>
            </w:r>
            <w:r w:rsidR="00E13DA9" w:rsidRPr="00FE69DC">
              <w:rPr>
                <w:rFonts w:cs="Arial"/>
                <w:b/>
              </w:rPr>
              <w:t xml:space="preserve"> </w:t>
            </w:r>
            <w:r w:rsidRPr="00FE69DC">
              <w:rPr>
                <w:rFonts w:cs="Arial"/>
                <w:b/>
              </w:rPr>
              <w:t>- Campus Closed</w:t>
            </w:r>
          </w:p>
        </w:tc>
      </w:tr>
      <w:tr w:rsidR="008A447F" w:rsidRPr="00FE69DC" w14:paraId="199EBE84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190485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67CF5FE5" w14:textId="06E5F70C" w:rsidR="008A447F" w:rsidRPr="00FE69DC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27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3; automatic grade of “W”</w:t>
            </w:r>
          </w:p>
        </w:tc>
      </w:tr>
      <w:tr w:rsidR="008A447F" w:rsidRPr="00FE69DC" w14:paraId="5E62191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71564AB3" w14:textId="77777777" w:rsidR="00C73EFA" w:rsidRPr="00FE69DC" w:rsidRDefault="00C73EFA" w:rsidP="008A447F">
            <w:pPr>
              <w:jc w:val="left"/>
              <w:rPr>
                <w:rFonts w:cs="Arial"/>
                <w:b w:val="0"/>
                <w:bCs w:val="0"/>
              </w:rPr>
            </w:pPr>
          </w:p>
          <w:p w14:paraId="453C587B" w14:textId="77777777" w:rsidR="00C73EFA" w:rsidRPr="00FE69DC" w:rsidRDefault="00C73EFA" w:rsidP="008A447F">
            <w:pPr>
              <w:jc w:val="left"/>
              <w:rPr>
                <w:rFonts w:cs="Arial"/>
                <w:b w:val="0"/>
                <w:bCs w:val="0"/>
              </w:rPr>
            </w:pPr>
          </w:p>
          <w:p w14:paraId="29621F0E" w14:textId="77777777" w:rsidR="00C73EFA" w:rsidRPr="00FE69DC" w:rsidRDefault="00C73EFA" w:rsidP="008A447F">
            <w:pPr>
              <w:jc w:val="left"/>
              <w:rPr>
                <w:rFonts w:cs="Arial"/>
                <w:b w:val="0"/>
                <w:bCs w:val="0"/>
              </w:rPr>
            </w:pPr>
          </w:p>
          <w:p w14:paraId="79FF9E20" w14:textId="344E22F8" w:rsidR="008A447F" w:rsidRPr="00FE69DC" w:rsidRDefault="008A447F" w:rsidP="008A447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lastRenderedPageBreak/>
              <w:t>December</w:t>
            </w:r>
          </w:p>
        </w:tc>
      </w:tr>
      <w:tr w:rsidR="008A447F" w:rsidRPr="00FE69DC" w14:paraId="14A8DBB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469CE70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lastRenderedPageBreak/>
              <w:t>3</w:t>
            </w:r>
          </w:p>
        </w:tc>
        <w:tc>
          <w:tcPr>
            <w:tcW w:w="8190" w:type="dxa"/>
            <w:vAlign w:val="center"/>
          </w:tcPr>
          <w:p w14:paraId="1A219048" w14:textId="77777777" w:rsidR="008A447F" w:rsidRPr="00FE69DC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28" w:history="1">
              <w:r w:rsidRPr="00FE69DC">
                <w:rPr>
                  <w:rStyle w:val="Hyperlink"/>
                  <w:rFonts w:cs="Arial"/>
                </w:rPr>
                <w:t>Incomplete grade</w:t>
              </w:r>
            </w:hyperlink>
            <w:r w:rsidRPr="00FE69DC">
              <w:rPr>
                <w:rFonts w:cs="Arial"/>
              </w:rPr>
              <w:t xml:space="preserve"> change from previous term deadline</w:t>
            </w:r>
          </w:p>
        </w:tc>
      </w:tr>
      <w:tr w:rsidR="008A447F" w:rsidRPr="00FE69DC" w14:paraId="1EB0B5E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D01F936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3FC25E84" w14:textId="77777777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 xml:space="preserve">Last Day of Class for Part of Term 1 </w:t>
            </w:r>
          </w:p>
        </w:tc>
      </w:tr>
      <w:tr w:rsidR="008A447F" w:rsidRPr="00FE69DC" w14:paraId="27C9DA4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C3E8753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05DA6E65" w14:textId="77777777" w:rsidR="008A447F" w:rsidRPr="00FE69DC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29" w:history="1">
              <w:r w:rsidRPr="00FE69DC">
                <w:rPr>
                  <w:rStyle w:val="Hyperlink"/>
                  <w:rFonts w:cs="Arial"/>
                  <w:b/>
                </w:rPr>
                <w:t>Final Exams</w:t>
              </w:r>
            </w:hyperlink>
            <w:r w:rsidRPr="00FE69DC">
              <w:rPr>
                <w:rFonts w:cs="Arial"/>
                <w:b/>
              </w:rPr>
              <w:t xml:space="preserve"> begin</w:t>
            </w:r>
          </w:p>
        </w:tc>
      </w:tr>
      <w:tr w:rsidR="008A447F" w:rsidRPr="00FE69DC" w14:paraId="4070AF4D" w14:textId="77777777" w:rsidTr="006F6F20">
        <w:trPr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C6C6FC" w14:textId="77777777" w:rsidR="008A447F" w:rsidRPr="00FE69DC" w:rsidRDefault="008A447F" w:rsidP="008A447F">
            <w:pPr>
              <w:jc w:val="left"/>
              <w:rPr>
                <w:rFonts w:cs="Arial"/>
                <w:bCs w:val="0"/>
              </w:rPr>
            </w:pPr>
            <w:r w:rsidRPr="00FE69DC">
              <w:rPr>
                <w:rFonts w:cs="Arial"/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35CC5D15" w14:textId="3854EEE6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 for Part</w:t>
            </w:r>
            <w:r w:rsidR="00274F4F" w:rsidRPr="00FE69DC">
              <w:rPr>
                <w:rFonts w:cs="Arial"/>
                <w:b/>
              </w:rPr>
              <w:t>s</w:t>
            </w:r>
            <w:r w:rsidRPr="00FE69DC">
              <w:rPr>
                <w:rFonts w:cs="Arial"/>
                <w:b/>
              </w:rPr>
              <w:t xml:space="preserve"> of Term 3</w:t>
            </w:r>
            <w:r w:rsidR="00274F4F" w:rsidRPr="00FE69DC">
              <w:rPr>
                <w:rFonts w:cs="Arial"/>
                <w:b/>
              </w:rPr>
              <w:t xml:space="preserve"> &amp; 93</w:t>
            </w:r>
          </w:p>
          <w:p w14:paraId="7C1BB68F" w14:textId="77777777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Final Exams end</w:t>
            </w:r>
          </w:p>
          <w:p w14:paraId="4E37742D" w14:textId="77777777" w:rsidR="008A447F" w:rsidRPr="00FE69DC" w:rsidRDefault="008A447F" w:rsidP="008A447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 xml:space="preserve">Fall </w:t>
            </w:r>
            <w:hyperlink r:id="rId30" w:history="1">
              <w:r w:rsidRPr="00FE69DC">
                <w:rPr>
                  <w:rStyle w:val="Hyperlink"/>
                  <w:rFonts w:cs="Arial"/>
                  <w:b/>
                </w:rPr>
                <w:t>Commencement Ceremony</w:t>
              </w:r>
            </w:hyperlink>
          </w:p>
        </w:tc>
      </w:tr>
      <w:tr w:rsidR="008A447F" w:rsidRPr="00FE69DC" w14:paraId="4FB085A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E01E55B" w14:textId="77777777" w:rsidR="008A447F" w:rsidRPr="00FE69DC" w:rsidRDefault="008A447F" w:rsidP="008A447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4</w:t>
            </w:r>
          </w:p>
        </w:tc>
        <w:tc>
          <w:tcPr>
            <w:tcW w:w="8190" w:type="dxa"/>
            <w:vAlign w:val="center"/>
          </w:tcPr>
          <w:p w14:paraId="69C8995D" w14:textId="3D0AF5F7" w:rsidR="008A447F" w:rsidRPr="00FE69DC" w:rsidRDefault="008A447F" w:rsidP="008A447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Grades Due @ 9:00 AM</w:t>
            </w:r>
          </w:p>
        </w:tc>
      </w:tr>
    </w:tbl>
    <w:p w14:paraId="23A5A27F" w14:textId="77777777" w:rsidR="00B60009" w:rsidRDefault="007B30EB" w:rsidP="00B60009">
      <w:pPr>
        <w:jc w:val="lef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               </w:t>
      </w:r>
      <w:r w:rsidR="00B60009">
        <w:rPr>
          <w:i/>
          <w:iCs/>
          <w:sz w:val="16"/>
          <w:szCs w:val="16"/>
        </w:rPr>
        <w:t xml:space="preserve">*The University is closed Wednesday, December 22, 2021, through Tuesday, January 4, </w:t>
      </w:r>
      <w:r w:rsidR="00B60009">
        <w:rPr>
          <w:i/>
          <w:iCs/>
          <w:noProof/>
          <w:sz w:val="16"/>
          <w:szCs w:val="16"/>
        </w:rPr>
        <w:t>2022,</w:t>
      </w:r>
      <w:r w:rsidR="00B60009">
        <w:rPr>
          <w:i/>
          <w:iCs/>
          <w:sz w:val="16"/>
          <w:szCs w:val="16"/>
        </w:rPr>
        <w:t xml:space="preserve"> for Holiday break.</w:t>
      </w:r>
    </w:p>
    <w:p w14:paraId="151E3907" w14:textId="32DAB4C7" w:rsidR="006F6F20" w:rsidRPr="006F6F20" w:rsidRDefault="006F6F20" w:rsidP="006F6F20">
      <w:pPr>
        <w:jc w:val="left"/>
        <w:rPr>
          <w:i/>
          <w:iCs/>
          <w:sz w:val="16"/>
          <w:szCs w:val="16"/>
        </w:rPr>
      </w:pPr>
    </w:p>
    <w:p w14:paraId="6B66F9CE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AC76360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48ABCD2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E0BC0F0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0A6B5C0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3878A66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BFEFB24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4E5A949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7DD2D94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13F4935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3DC68CE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C9C27A5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14E34681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10A04EB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DE8510C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F63E20B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7665A5A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5B7B9BD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D809C86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D29B444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6F83AB0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2E8C0C77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63F5B1C4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03BB9F5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53305659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04A9374F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39A88D38" w14:textId="77777777" w:rsidR="00D65C59" w:rsidRDefault="00D65C59" w:rsidP="00525281">
      <w:pPr>
        <w:ind w:firstLine="720"/>
        <w:rPr>
          <w:b/>
          <w:color w:val="2E74B5" w:themeColor="accent1" w:themeShade="BF"/>
          <w:sz w:val="32"/>
          <w:szCs w:val="32"/>
        </w:rPr>
      </w:pPr>
    </w:p>
    <w:p w14:paraId="43D87989" w14:textId="6ABB974E" w:rsidR="00B8070E" w:rsidRPr="00B8070E" w:rsidRDefault="009D48B4" w:rsidP="00525281">
      <w:pPr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>Spring 202</w:t>
      </w:r>
      <w:r w:rsidR="005019B0">
        <w:rPr>
          <w:b/>
          <w:color w:val="2E74B5" w:themeColor="accent1" w:themeShade="BF"/>
          <w:sz w:val="32"/>
          <w:szCs w:val="32"/>
        </w:rPr>
        <w:t>2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235"/>
      </w:tblGrid>
      <w:tr w:rsidR="00B8070E" w:rsidRPr="00FE69DC" w14:paraId="03823D9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7495657" w14:textId="77777777" w:rsidR="00B8070E" w:rsidRPr="00FE69DC" w:rsidRDefault="00B8070E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September</w:t>
            </w:r>
          </w:p>
        </w:tc>
      </w:tr>
      <w:tr w:rsidR="00B8070E" w:rsidRPr="00FE69DC" w14:paraId="52E4BF1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82B376" w14:textId="77777777" w:rsidR="00B8070E" w:rsidRPr="00FE69DC" w:rsidRDefault="00DE2C67" w:rsidP="0009407E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0</w:t>
            </w:r>
          </w:p>
        </w:tc>
        <w:tc>
          <w:tcPr>
            <w:tcW w:w="8235" w:type="dxa"/>
            <w:vAlign w:val="center"/>
          </w:tcPr>
          <w:p w14:paraId="4F2B8045" w14:textId="77777777" w:rsidR="00B8070E" w:rsidRPr="00FE69DC" w:rsidRDefault="00B8070E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Spring </w:t>
            </w:r>
            <w:hyperlink r:id="rId31" w:history="1">
              <w:r w:rsidRPr="00FE69DC">
                <w:rPr>
                  <w:rStyle w:val="Hyperlink"/>
                  <w:rFonts w:cs="Arial"/>
                </w:rPr>
                <w:t>Graduation application</w:t>
              </w:r>
            </w:hyperlink>
            <w:r w:rsidRPr="00FE69DC">
              <w:rPr>
                <w:rFonts w:cs="Arial"/>
              </w:rPr>
              <w:t xml:space="preserve"> period opens</w:t>
            </w:r>
          </w:p>
        </w:tc>
      </w:tr>
      <w:tr w:rsidR="00B8070E" w:rsidRPr="00FE69DC" w14:paraId="3112E85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2C82CD83" w14:textId="77777777" w:rsidR="00B8070E" w:rsidRPr="00FE69DC" w:rsidRDefault="00B8070E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October</w:t>
            </w:r>
          </w:p>
        </w:tc>
      </w:tr>
      <w:tr w:rsidR="00B8070E" w:rsidRPr="00FE69DC" w14:paraId="05F514D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3D692674" w14:textId="77777777" w:rsidR="00B8070E" w:rsidRPr="00FE69DC" w:rsidRDefault="00B8070E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November</w:t>
            </w:r>
          </w:p>
        </w:tc>
      </w:tr>
      <w:tr w:rsidR="00B8070E" w:rsidRPr="00FE69DC" w14:paraId="3FDCF2E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62D811B" w14:textId="25A0556D" w:rsidR="00B8070E" w:rsidRPr="00FE69DC" w:rsidRDefault="00FF27A3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8</w:t>
            </w:r>
          </w:p>
        </w:tc>
        <w:tc>
          <w:tcPr>
            <w:tcW w:w="8235" w:type="dxa"/>
            <w:vAlign w:val="center"/>
          </w:tcPr>
          <w:p w14:paraId="3ABEAC18" w14:textId="77777777" w:rsidR="00B8070E" w:rsidRPr="00FE69DC" w:rsidRDefault="00B8070E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32" w:history="1">
              <w:r w:rsidRPr="00FE69DC">
                <w:rPr>
                  <w:rStyle w:val="Hyperlink"/>
                  <w:rFonts w:cs="Arial"/>
                </w:rPr>
                <w:t>Advanced 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B8070E" w:rsidRPr="00FE69DC" w14:paraId="4304C82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5F6E1F" w14:textId="77777777" w:rsidR="00B8070E" w:rsidRPr="00FE69DC" w:rsidRDefault="00DE2C67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5</w:t>
            </w:r>
          </w:p>
        </w:tc>
        <w:tc>
          <w:tcPr>
            <w:tcW w:w="8235" w:type="dxa"/>
            <w:vAlign w:val="center"/>
          </w:tcPr>
          <w:p w14:paraId="5A106BCF" w14:textId="77777777" w:rsidR="00B8070E" w:rsidRPr="00FE69DC" w:rsidRDefault="00B8070E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Open </w:t>
            </w:r>
            <w:hyperlink r:id="rId33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 (excludes Non-degree registration)</w:t>
            </w:r>
          </w:p>
        </w:tc>
      </w:tr>
      <w:tr w:rsidR="00527E32" w:rsidRPr="00FE69DC" w14:paraId="31390D2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7F65D9" w14:textId="77777777" w:rsidR="00527E32" w:rsidRPr="00FE69DC" w:rsidRDefault="00DE2C67" w:rsidP="004E78E1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2</w:t>
            </w:r>
          </w:p>
        </w:tc>
        <w:tc>
          <w:tcPr>
            <w:tcW w:w="8235" w:type="dxa"/>
            <w:vAlign w:val="center"/>
          </w:tcPr>
          <w:p w14:paraId="1772FBF8" w14:textId="77777777" w:rsidR="00527E32" w:rsidRPr="00FE69DC" w:rsidRDefault="00527E32" w:rsidP="00527E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Graduate </w:t>
            </w:r>
            <w:hyperlink r:id="rId34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527E32" w:rsidRPr="00FE69DC" w14:paraId="470884A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74BB0DAC" w14:textId="77777777" w:rsidR="00527E32" w:rsidRPr="00FE69DC" w:rsidRDefault="00527E32" w:rsidP="00527E32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December</w:t>
            </w:r>
          </w:p>
        </w:tc>
      </w:tr>
      <w:tr w:rsidR="00DE2C67" w:rsidRPr="00FE69DC" w14:paraId="231C515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CD50C26" w14:textId="77777777" w:rsidR="00DE2C67" w:rsidRPr="00FE69DC" w:rsidRDefault="00DE2C67" w:rsidP="00DE2C67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20</w:t>
            </w:r>
          </w:p>
        </w:tc>
        <w:tc>
          <w:tcPr>
            <w:tcW w:w="8235" w:type="dxa"/>
            <w:vAlign w:val="center"/>
          </w:tcPr>
          <w:p w14:paraId="043FEAB8" w14:textId="77777777" w:rsidR="00DE2C67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Undergraduate </w:t>
            </w:r>
            <w:hyperlink r:id="rId35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DE2C67" w:rsidRPr="00FE69DC" w14:paraId="089D8224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06833F2" w14:textId="77777777" w:rsidR="00DE2C67" w:rsidRPr="00FE69DC" w:rsidRDefault="00DE2C67" w:rsidP="00DE2C67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anuary</w:t>
            </w:r>
          </w:p>
        </w:tc>
      </w:tr>
      <w:tr w:rsidR="00DE2C67" w:rsidRPr="00FE69DC" w14:paraId="0D527DB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964D89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2A294BED" w14:textId="77777777" w:rsidR="00DE2C67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36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</w:t>
            </w:r>
          </w:p>
        </w:tc>
      </w:tr>
      <w:tr w:rsidR="00A6306F" w:rsidRPr="00FE69DC" w14:paraId="5290C52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0ACCACA" w14:textId="77777777" w:rsidR="00A6306F" w:rsidRPr="00FE69DC" w:rsidRDefault="00A6306F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68B2904C" w14:textId="77777777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1, 2 &amp; 91</w:t>
            </w:r>
          </w:p>
          <w:p w14:paraId="25569970" w14:textId="77777777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s of Term 1, 2 &amp; 91 begins</w:t>
            </w:r>
          </w:p>
          <w:p w14:paraId="0AA76315" w14:textId="064931C3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37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s of Term 1, 2 &amp; 91 ($100 late registration fee)</w:t>
            </w:r>
          </w:p>
        </w:tc>
      </w:tr>
      <w:tr w:rsidR="00A6306F" w:rsidRPr="00FE69DC" w14:paraId="31CE67F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6E8C05D" w14:textId="77777777" w:rsidR="00A6306F" w:rsidRPr="00FE69DC" w:rsidRDefault="00A6306F" w:rsidP="00A6306F">
            <w:pPr>
              <w:jc w:val="left"/>
              <w:rPr>
                <w:rFonts w:cs="Arial"/>
                <w:bCs w:val="0"/>
              </w:rPr>
            </w:pPr>
          </w:p>
          <w:p w14:paraId="7A287D08" w14:textId="77777777" w:rsidR="00A6306F" w:rsidRPr="00FE69DC" w:rsidRDefault="00A6306F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6</w:t>
            </w:r>
          </w:p>
        </w:tc>
        <w:tc>
          <w:tcPr>
            <w:tcW w:w="8235" w:type="dxa"/>
            <w:vAlign w:val="center"/>
          </w:tcPr>
          <w:p w14:paraId="38DAF74A" w14:textId="77777777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38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s of Term 1, 2 &amp; 91 ends</w:t>
            </w:r>
          </w:p>
          <w:p w14:paraId="294E097A" w14:textId="434DA9A0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highlight w:val="red"/>
              </w:rPr>
            </w:pPr>
            <w:hyperlink r:id="rId39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</w:tc>
      </w:tr>
      <w:tr w:rsidR="00DE2C67" w:rsidRPr="00FE69DC" w14:paraId="26DFB9A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6780025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7</w:t>
            </w:r>
          </w:p>
        </w:tc>
        <w:tc>
          <w:tcPr>
            <w:tcW w:w="8235" w:type="dxa"/>
            <w:vAlign w:val="center"/>
          </w:tcPr>
          <w:p w14:paraId="54AA5DDD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Martin Luther King’s Birthday- Campus Closed</w:t>
            </w:r>
          </w:p>
        </w:tc>
      </w:tr>
      <w:tr w:rsidR="00DE2C67" w:rsidRPr="00FE69DC" w14:paraId="307671E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FE1473A" w14:textId="77777777" w:rsidR="00DE2C67" w:rsidRPr="00FE69DC" w:rsidRDefault="00DE2C67" w:rsidP="00DE2C67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February</w:t>
            </w:r>
          </w:p>
        </w:tc>
      </w:tr>
      <w:tr w:rsidR="00DE2C67" w:rsidRPr="00FE69DC" w14:paraId="75AA84E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9682522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6</w:t>
            </w:r>
          </w:p>
        </w:tc>
        <w:tc>
          <w:tcPr>
            <w:tcW w:w="8235" w:type="dxa"/>
            <w:vAlign w:val="center"/>
          </w:tcPr>
          <w:p w14:paraId="1DB319B7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40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</w:t>
            </w:r>
            <w:r w:rsidRPr="00FE69DC">
              <w:rPr>
                <w:rFonts w:cs="Arial"/>
                <w:i/>
              </w:rPr>
              <w:t>ALL</w:t>
            </w:r>
            <w:r w:rsidRPr="00FE69DC">
              <w:rPr>
                <w:rFonts w:cs="Arial"/>
              </w:rPr>
              <w:t xml:space="preserve"> courses with partial refund; automatic grade of “W”</w:t>
            </w:r>
          </w:p>
          <w:p w14:paraId="7B653B8D" w14:textId="2BFB3CF9" w:rsidR="00567905" w:rsidRPr="00FE69DC" w:rsidRDefault="00567905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Spring Graduation Application period closes</w:t>
            </w:r>
          </w:p>
        </w:tc>
      </w:tr>
      <w:tr w:rsidR="00A6306F" w:rsidRPr="00FE69DC" w14:paraId="31E07E51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5FA6C2D" w14:textId="466E0EFA" w:rsidR="00A6306F" w:rsidRPr="00FE69DC" w:rsidRDefault="00A6306F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254CD9C0" w14:textId="414DF745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92</w:t>
            </w:r>
          </w:p>
          <w:p w14:paraId="104A678E" w14:textId="00094F15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92 begins</w:t>
            </w:r>
          </w:p>
          <w:p w14:paraId="6314D948" w14:textId="1FDECE2D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41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92 ($100 late registration fee)</w:t>
            </w:r>
          </w:p>
        </w:tc>
      </w:tr>
      <w:tr w:rsidR="00A6306F" w:rsidRPr="00FE69DC" w14:paraId="65B8C070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04A541E" w14:textId="6434A7DC" w:rsidR="00A6306F" w:rsidRPr="00FE69DC" w:rsidRDefault="00A6306F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3</w:t>
            </w:r>
          </w:p>
        </w:tc>
        <w:tc>
          <w:tcPr>
            <w:tcW w:w="8235" w:type="dxa"/>
            <w:vAlign w:val="center"/>
          </w:tcPr>
          <w:p w14:paraId="5E89C0DD" w14:textId="01C9178C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42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92 ends</w:t>
            </w:r>
          </w:p>
        </w:tc>
      </w:tr>
      <w:tr w:rsidR="00DE2C67" w:rsidRPr="00FE69DC" w14:paraId="7B8F404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9B8CB43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0</w:t>
            </w:r>
          </w:p>
        </w:tc>
        <w:tc>
          <w:tcPr>
            <w:tcW w:w="8235" w:type="dxa"/>
            <w:vAlign w:val="center"/>
          </w:tcPr>
          <w:p w14:paraId="315A983E" w14:textId="77777777" w:rsidR="00DE2C67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43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2; automatic grade of “W”</w:t>
            </w:r>
          </w:p>
        </w:tc>
      </w:tr>
      <w:tr w:rsidR="00DE2C67" w:rsidRPr="00FE69DC" w14:paraId="61D29DF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41A13DF4" w14:textId="77777777" w:rsidR="00DE2C67" w:rsidRPr="00FE69DC" w:rsidRDefault="00DE2C67" w:rsidP="00DE2C67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March</w:t>
            </w:r>
          </w:p>
        </w:tc>
      </w:tr>
      <w:tr w:rsidR="00DE2C67" w:rsidRPr="00FE69DC" w14:paraId="629F116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803153F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5</w:t>
            </w:r>
          </w:p>
        </w:tc>
        <w:tc>
          <w:tcPr>
            <w:tcW w:w="8235" w:type="dxa"/>
            <w:vAlign w:val="center"/>
          </w:tcPr>
          <w:p w14:paraId="59531024" w14:textId="77777777" w:rsidR="00DE2C67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es for Part of Term 2</w:t>
            </w:r>
          </w:p>
        </w:tc>
      </w:tr>
      <w:tr w:rsidR="00DE2C67" w:rsidRPr="00FE69DC" w14:paraId="6B3E324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6AFAC7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222368C8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3</w:t>
            </w:r>
          </w:p>
          <w:p w14:paraId="437774E2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3 begins</w:t>
            </w:r>
          </w:p>
          <w:p w14:paraId="1D79F87A" w14:textId="68A4094E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44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3 ($100 late registration fee)</w:t>
            </w:r>
          </w:p>
        </w:tc>
      </w:tr>
      <w:tr w:rsidR="00DE2C67" w:rsidRPr="00FE69DC" w14:paraId="1AE6C7F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C1C3625" w14:textId="77777777" w:rsidR="00DE2C67" w:rsidRPr="00FE69DC" w:rsidRDefault="00DE2C67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3</w:t>
            </w:r>
          </w:p>
        </w:tc>
        <w:tc>
          <w:tcPr>
            <w:tcW w:w="8235" w:type="dxa"/>
            <w:vAlign w:val="center"/>
          </w:tcPr>
          <w:p w14:paraId="71560D9E" w14:textId="77777777" w:rsidR="00DE2C67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45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3 ends</w:t>
            </w:r>
          </w:p>
          <w:p w14:paraId="7B7BA1B2" w14:textId="2772523C" w:rsidR="00A6306F" w:rsidRPr="00FE69DC" w:rsidRDefault="00DE2C67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46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  <w:p w14:paraId="1F765D52" w14:textId="67C98E01" w:rsidR="00A6306F" w:rsidRPr="00FE69DC" w:rsidRDefault="00A6306F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47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1; automatic grade of “W”</w:t>
            </w:r>
          </w:p>
        </w:tc>
      </w:tr>
      <w:tr w:rsidR="00DE2C67" w:rsidRPr="00FE69DC" w14:paraId="0D7B6F9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930D67" w14:textId="63C00BDC" w:rsidR="00DE2C67" w:rsidRPr="00FE69DC" w:rsidRDefault="00CC482D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4 - 20</w:t>
            </w:r>
          </w:p>
        </w:tc>
        <w:tc>
          <w:tcPr>
            <w:tcW w:w="8235" w:type="dxa"/>
            <w:vAlign w:val="center"/>
          </w:tcPr>
          <w:p w14:paraId="7E75EFBF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Spring Break</w:t>
            </w:r>
          </w:p>
        </w:tc>
      </w:tr>
      <w:tr w:rsidR="00DE2C67" w:rsidRPr="00FE69DC" w14:paraId="460654A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5374E1C6" w14:textId="7902AD4B" w:rsidR="00DE2C67" w:rsidRPr="00FE69DC" w:rsidRDefault="00DE2C67" w:rsidP="00DE2C67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April</w:t>
            </w:r>
          </w:p>
        </w:tc>
      </w:tr>
      <w:tr w:rsidR="00A6306F" w:rsidRPr="00FE69DC" w14:paraId="3936456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5E58E30" w14:textId="6BDC8301" w:rsidR="00A6306F" w:rsidRPr="00FE69DC" w:rsidRDefault="00A6306F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9</w:t>
            </w:r>
          </w:p>
        </w:tc>
        <w:tc>
          <w:tcPr>
            <w:tcW w:w="8235" w:type="dxa"/>
            <w:vAlign w:val="center"/>
          </w:tcPr>
          <w:p w14:paraId="128CA8D9" w14:textId="6839DAAA" w:rsidR="00A6306F" w:rsidRPr="00FE69DC" w:rsidRDefault="00A6306F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48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2; automatic grade of “W”</w:t>
            </w:r>
          </w:p>
        </w:tc>
      </w:tr>
      <w:tr w:rsidR="00A6306F" w:rsidRPr="00FE69DC" w14:paraId="15BAE425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B388B4A" w14:textId="4F994A90" w:rsidR="00A6306F" w:rsidRPr="00FE69DC" w:rsidRDefault="00A6306F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23447EA2" w14:textId="33B6DA48" w:rsidR="00A6306F" w:rsidRPr="00FE69DC" w:rsidRDefault="00A6306F" w:rsidP="00DE2C6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st day of Classes for Part of Term 91</w:t>
            </w:r>
          </w:p>
        </w:tc>
      </w:tr>
      <w:tr w:rsidR="00DE2C67" w:rsidRPr="00FE69DC" w14:paraId="6D7E7B3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6BDB6F8" w14:textId="77777777" w:rsidR="00DE2C67" w:rsidRPr="00FE69DC" w:rsidRDefault="00E771FA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1</w:t>
            </w:r>
          </w:p>
        </w:tc>
        <w:tc>
          <w:tcPr>
            <w:tcW w:w="8235" w:type="dxa"/>
            <w:vAlign w:val="center"/>
          </w:tcPr>
          <w:p w14:paraId="69E096B3" w14:textId="4D24812E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94</w:t>
            </w:r>
          </w:p>
          <w:p w14:paraId="68023C53" w14:textId="24CF91BB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94 begins</w:t>
            </w:r>
          </w:p>
          <w:p w14:paraId="1DC3B7F9" w14:textId="5B9C96B3" w:rsidR="00A6306F" w:rsidRPr="00FE69DC" w:rsidRDefault="00A6306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49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94 ($100 late registration fee)</w:t>
            </w:r>
          </w:p>
          <w:p w14:paraId="17212469" w14:textId="0E0F8FEF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50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1</w:t>
            </w:r>
          </w:p>
        </w:tc>
      </w:tr>
      <w:tr w:rsidR="00A6306F" w:rsidRPr="00FE69DC" w14:paraId="7808C4D3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C39C52" w14:textId="156B46EF" w:rsidR="00A6306F" w:rsidRPr="00FE69DC" w:rsidRDefault="00A6306F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7</w:t>
            </w:r>
          </w:p>
        </w:tc>
        <w:tc>
          <w:tcPr>
            <w:tcW w:w="8235" w:type="dxa"/>
            <w:vAlign w:val="center"/>
          </w:tcPr>
          <w:p w14:paraId="5650E25C" w14:textId="7CB75206" w:rsidR="00A6306F" w:rsidRPr="00FE69DC" w:rsidRDefault="00A6306F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51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94 ends</w:t>
            </w:r>
          </w:p>
        </w:tc>
      </w:tr>
      <w:tr w:rsidR="00DE2C67" w:rsidRPr="00FE69DC" w14:paraId="4F29AEB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84A4AEB" w14:textId="77777777" w:rsidR="00DE2C67" w:rsidRPr="00FE69DC" w:rsidRDefault="00E771FA" w:rsidP="00DE2C67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8</w:t>
            </w:r>
          </w:p>
        </w:tc>
        <w:tc>
          <w:tcPr>
            <w:tcW w:w="8235" w:type="dxa"/>
            <w:vAlign w:val="center"/>
          </w:tcPr>
          <w:p w14:paraId="4528F41C" w14:textId="77777777" w:rsidR="00DE2C67" w:rsidRPr="00FE69DC" w:rsidRDefault="00DE2C67" w:rsidP="00DE2C6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52" w:history="1">
              <w:r w:rsidRPr="00FE69DC">
                <w:rPr>
                  <w:rStyle w:val="Hyperlink"/>
                  <w:rFonts w:cs="Arial"/>
                </w:rPr>
                <w:t>Grade Forgiveness</w:t>
              </w:r>
            </w:hyperlink>
            <w:r w:rsidRPr="00FE69DC">
              <w:rPr>
                <w:rFonts w:cs="Arial"/>
              </w:rPr>
              <w:t xml:space="preserve"> opt-out deadline</w:t>
            </w:r>
          </w:p>
        </w:tc>
      </w:tr>
      <w:tr w:rsidR="004A0D06" w:rsidRPr="00FE69DC" w14:paraId="14E86E0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826EB" w14:textId="71B3A386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4</w:t>
            </w:r>
          </w:p>
        </w:tc>
        <w:tc>
          <w:tcPr>
            <w:tcW w:w="8235" w:type="dxa"/>
            <w:vAlign w:val="center"/>
          </w:tcPr>
          <w:p w14:paraId="2689F0D2" w14:textId="164201BA" w:rsidR="004A0D06" w:rsidRPr="00FE69DC" w:rsidRDefault="004A0D06" w:rsidP="004A0D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53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3</w:t>
            </w:r>
          </w:p>
        </w:tc>
      </w:tr>
      <w:tr w:rsidR="004A0D06" w:rsidRPr="00FE69DC" w14:paraId="71E7B035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D2156F7" w14:textId="77777777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9</w:t>
            </w:r>
          </w:p>
        </w:tc>
        <w:tc>
          <w:tcPr>
            <w:tcW w:w="8235" w:type="dxa"/>
            <w:vAlign w:val="center"/>
          </w:tcPr>
          <w:p w14:paraId="5311EE16" w14:textId="77777777" w:rsidR="004A0D06" w:rsidRPr="00FE69DC" w:rsidRDefault="004A0D06" w:rsidP="004A0D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54" w:history="1">
              <w:r w:rsidRPr="00FE69DC">
                <w:rPr>
                  <w:rStyle w:val="Hyperlink"/>
                  <w:rFonts w:cs="Arial"/>
                </w:rPr>
                <w:t>Incomplete grade change</w:t>
              </w:r>
            </w:hyperlink>
            <w:r w:rsidRPr="00FE69DC">
              <w:rPr>
                <w:rFonts w:cs="Arial"/>
              </w:rPr>
              <w:t xml:space="preserve"> from previous term deadline</w:t>
            </w:r>
          </w:p>
        </w:tc>
      </w:tr>
      <w:tr w:rsidR="004A0D06" w:rsidRPr="00FE69DC" w14:paraId="6F1BA5A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5FE8DF" w14:textId="77777777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lastRenderedPageBreak/>
              <w:t>30</w:t>
            </w:r>
          </w:p>
        </w:tc>
        <w:tc>
          <w:tcPr>
            <w:tcW w:w="8235" w:type="dxa"/>
            <w:vAlign w:val="center"/>
          </w:tcPr>
          <w:p w14:paraId="5A75AA85" w14:textId="77777777" w:rsidR="004A0D06" w:rsidRPr="00FE69DC" w:rsidRDefault="004A0D06" w:rsidP="004A0D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 for Part of Term 1</w:t>
            </w:r>
          </w:p>
        </w:tc>
      </w:tr>
      <w:tr w:rsidR="004A0D06" w:rsidRPr="00FE69DC" w14:paraId="5A3D5C3A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12AEE2BE" w14:textId="77777777" w:rsidR="004A0D06" w:rsidRPr="00FE69DC" w:rsidRDefault="004A0D06" w:rsidP="004A0D06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May</w:t>
            </w:r>
          </w:p>
        </w:tc>
      </w:tr>
      <w:tr w:rsidR="004A0D06" w:rsidRPr="00FE69DC" w14:paraId="506676F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F0808AA" w14:textId="77777777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</w:t>
            </w:r>
          </w:p>
        </w:tc>
        <w:tc>
          <w:tcPr>
            <w:tcW w:w="8235" w:type="dxa"/>
            <w:vAlign w:val="center"/>
          </w:tcPr>
          <w:p w14:paraId="72415BAA" w14:textId="77777777" w:rsidR="004A0D06" w:rsidRPr="00FE69DC" w:rsidRDefault="004A0D06" w:rsidP="004A0D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55" w:history="1">
              <w:r w:rsidRPr="00FE69DC">
                <w:rPr>
                  <w:rStyle w:val="Hyperlink"/>
                  <w:rFonts w:cs="Arial"/>
                  <w:b/>
                </w:rPr>
                <w:t>Final Exams</w:t>
              </w:r>
            </w:hyperlink>
            <w:r w:rsidRPr="00FE69DC">
              <w:rPr>
                <w:rFonts w:cs="Arial"/>
                <w:b/>
              </w:rPr>
              <w:t xml:space="preserve"> begin</w:t>
            </w:r>
          </w:p>
        </w:tc>
      </w:tr>
      <w:tr w:rsidR="004A0D06" w:rsidRPr="00FE69DC" w14:paraId="4CD3869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5EF3628" w14:textId="77777777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7</w:t>
            </w:r>
          </w:p>
        </w:tc>
        <w:tc>
          <w:tcPr>
            <w:tcW w:w="8235" w:type="dxa"/>
            <w:vAlign w:val="center"/>
          </w:tcPr>
          <w:p w14:paraId="44FD4E22" w14:textId="23BD687E" w:rsidR="004A0D06" w:rsidRPr="00FE69DC" w:rsidRDefault="004A0D06" w:rsidP="004A0D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st Day of Class for Part of Term 3</w:t>
            </w:r>
            <w:r w:rsidR="006C27C1" w:rsidRPr="00FE69DC">
              <w:rPr>
                <w:rFonts w:cs="Arial"/>
                <w:b/>
              </w:rPr>
              <w:t xml:space="preserve"> &amp; 92</w:t>
            </w:r>
          </w:p>
          <w:p w14:paraId="44AB51A2" w14:textId="77777777" w:rsidR="004A0D06" w:rsidRPr="00FE69DC" w:rsidRDefault="004A0D06" w:rsidP="004A0D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Final Exams end</w:t>
            </w:r>
          </w:p>
          <w:p w14:paraId="7B67812D" w14:textId="77777777" w:rsidR="004A0D06" w:rsidRPr="00FE69DC" w:rsidRDefault="004A0D06" w:rsidP="004A0D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 xml:space="preserve">Spring </w:t>
            </w:r>
            <w:hyperlink r:id="rId56" w:history="1">
              <w:r w:rsidRPr="00FE69DC">
                <w:rPr>
                  <w:rStyle w:val="Hyperlink"/>
                  <w:rFonts w:cs="Arial"/>
                  <w:b/>
                </w:rPr>
                <w:t>Commencement Ceremony</w:t>
              </w:r>
            </w:hyperlink>
          </w:p>
        </w:tc>
      </w:tr>
      <w:tr w:rsidR="004A0D06" w:rsidRPr="00FE69DC" w14:paraId="4BDB1E78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9DE662E" w14:textId="77777777" w:rsidR="004A0D06" w:rsidRPr="00FE69DC" w:rsidRDefault="004A0D06" w:rsidP="004A0D0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0</w:t>
            </w:r>
          </w:p>
        </w:tc>
        <w:tc>
          <w:tcPr>
            <w:tcW w:w="8235" w:type="dxa"/>
            <w:vAlign w:val="center"/>
          </w:tcPr>
          <w:p w14:paraId="1402D612" w14:textId="332A5178" w:rsidR="004A0D06" w:rsidRPr="00FE69DC" w:rsidRDefault="004A0D06" w:rsidP="004A0D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Grades Due @ 9:00 AM</w:t>
            </w:r>
          </w:p>
        </w:tc>
      </w:tr>
      <w:tr w:rsidR="00544D3E" w:rsidRPr="00FE69DC" w14:paraId="2EFB796A" w14:textId="77777777" w:rsidTr="000B052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4A527F9" w14:textId="3DD956EA" w:rsidR="00544D3E" w:rsidRPr="00FE69DC" w:rsidRDefault="00544D3E" w:rsidP="004A0D06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ne</w:t>
            </w:r>
          </w:p>
        </w:tc>
      </w:tr>
      <w:tr w:rsidR="00544D3E" w:rsidRPr="00FE69DC" w14:paraId="00F9758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722E6C0" w14:textId="307DA466" w:rsidR="00544D3E" w:rsidRPr="00FE69DC" w:rsidRDefault="00544D3E" w:rsidP="00544D3E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3</w:t>
            </w:r>
          </w:p>
        </w:tc>
        <w:tc>
          <w:tcPr>
            <w:tcW w:w="8235" w:type="dxa"/>
            <w:vAlign w:val="center"/>
          </w:tcPr>
          <w:p w14:paraId="40FB3A54" w14:textId="029C89F7" w:rsidR="00544D3E" w:rsidRPr="00FE69DC" w:rsidRDefault="00544D3E" w:rsidP="00544D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57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94</w:t>
            </w:r>
          </w:p>
        </w:tc>
      </w:tr>
      <w:tr w:rsidR="00AB667C" w:rsidRPr="00FE69DC" w14:paraId="76C92236" w14:textId="77777777" w:rsidTr="00E77BB7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5" w:type="dxa"/>
            <w:gridSpan w:val="2"/>
            <w:vAlign w:val="center"/>
          </w:tcPr>
          <w:p w14:paraId="6507C979" w14:textId="398560AD" w:rsidR="00AB667C" w:rsidRPr="00FE69DC" w:rsidRDefault="00AB667C" w:rsidP="00544D3E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ly</w:t>
            </w:r>
          </w:p>
        </w:tc>
      </w:tr>
      <w:tr w:rsidR="00AB667C" w:rsidRPr="00FE69DC" w14:paraId="6AD81222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7D15A05" w14:textId="4CDA960D" w:rsidR="00AB667C" w:rsidRPr="00FE69DC" w:rsidRDefault="00AB667C" w:rsidP="00544D3E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3</w:t>
            </w:r>
          </w:p>
        </w:tc>
        <w:tc>
          <w:tcPr>
            <w:tcW w:w="8235" w:type="dxa"/>
            <w:vAlign w:val="center"/>
          </w:tcPr>
          <w:p w14:paraId="25773FD2" w14:textId="3769EAC1" w:rsidR="00AB667C" w:rsidRPr="00FE69DC" w:rsidRDefault="00AB667C" w:rsidP="00544D3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st Day of Class for Part of Term 94</w:t>
            </w:r>
          </w:p>
        </w:tc>
      </w:tr>
    </w:tbl>
    <w:p w14:paraId="0271CC1C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71379C6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090ECD66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65E6E98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48F8DB1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0471018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AE35054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5537BA9F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EE109F8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F6E09AA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8B6DF67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10401D1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251E1F8C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9515ACC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68605D6E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E1EE97A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12F7AA3C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3E4629D1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4FB3EF3B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6676E8EB" w14:textId="77777777" w:rsidR="00D65C59" w:rsidRDefault="00D65C59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</w:p>
    <w:p w14:paraId="70D4E0AC" w14:textId="44ED80E7" w:rsidR="00525281" w:rsidRPr="00B8070E" w:rsidRDefault="009D48B4" w:rsidP="003C4561">
      <w:pPr>
        <w:spacing w:before="120"/>
        <w:ind w:firstLine="720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lastRenderedPageBreak/>
        <w:t>Summer 202</w:t>
      </w:r>
      <w:r w:rsidR="005019B0">
        <w:rPr>
          <w:b/>
          <w:color w:val="2E74B5" w:themeColor="accent1" w:themeShade="BF"/>
          <w:sz w:val="32"/>
          <w:szCs w:val="32"/>
        </w:rPr>
        <w:t>2</w:t>
      </w:r>
    </w:p>
    <w:tbl>
      <w:tblPr>
        <w:tblStyle w:val="GridTable2-Accent1"/>
        <w:tblW w:w="0" w:type="auto"/>
        <w:jc w:val="center"/>
        <w:tblLook w:val="0480" w:firstRow="0" w:lastRow="0" w:firstColumn="1" w:lastColumn="0" w:noHBand="0" w:noVBand="1"/>
      </w:tblPr>
      <w:tblGrid>
        <w:gridCol w:w="1260"/>
        <w:gridCol w:w="8190"/>
      </w:tblGrid>
      <w:tr w:rsidR="00E771FA" w:rsidRPr="00FE69DC" w14:paraId="0315AE2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4C5CB51" w14:textId="77777777" w:rsidR="00E771FA" w:rsidRPr="00FE69DC" w:rsidRDefault="00E771FA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February</w:t>
            </w:r>
          </w:p>
        </w:tc>
      </w:tr>
      <w:tr w:rsidR="00E771FA" w:rsidRPr="00FE69DC" w14:paraId="50B039C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1C7E6AF" w14:textId="77777777" w:rsidR="00E771FA" w:rsidRPr="00FE69DC" w:rsidRDefault="00E771FA" w:rsidP="00A6306F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7</w:t>
            </w:r>
          </w:p>
        </w:tc>
        <w:tc>
          <w:tcPr>
            <w:tcW w:w="8190" w:type="dxa"/>
            <w:vAlign w:val="center"/>
          </w:tcPr>
          <w:p w14:paraId="1CE9CED3" w14:textId="77777777" w:rsidR="00E771FA" w:rsidRPr="00FE69DC" w:rsidRDefault="00E771FA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Summer </w:t>
            </w:r>
            <w:hyperlink r:id="rId58" w:history="1">
              <w:r w:rsidRPr="00FE69DC">
                <w:rPr>
                  <w:rStyle w:val="Hyperlink"/>
                  <w:rFonts w:cs="Arial"/>
                </w:rPr>
                <w:t>Graduation application</w:t>
              </w:r>
            </w:hyperlink>
            <w:r w:rsidRPr="00FE69DC">
              <w:rPr>
                <w:rFonts w:cs="Arial"/>
              </w:rPr>
              <w:t xml:space="preserve"> period opens</w:t>
            </w:r>
          </w:p>
        </w:tc>
      </w:tr>
      <w:tr w:rsidR="00525281" w:rsidRPr="00FE69DC" w14:paraId="7C4D09F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13A6AD24" w14:textId="77777777" w:rsidR="00525281" w:rsidRPr="00FE69DC" w:rsidRDefault="00132941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March</w:t>
            </w:r>
          </w:p>
        </w:tc>
      </w:tr>
      <w:tr w:rsidR="00E506DF" w:rsidRPr="00FE69DC" w14:paraId="539D0579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284BC19" w14:textId="77777777" w:rsidR="00E506DF" w:rsidRPr="00FE69DC" w:rsidRDefault="00E771FA" w:rsidP="009B7E80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2930E3B9" w14:textId="77777777" w:rsidR="00E506DF" w:rsidRPr="00FE69DC" w:rsidRDefault="00E506DF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59" w:history="1">
              <w:r w:rsidRPr="00FE69DC">
                <w:rPr>
                  <w:rStyle w:val="Hyperlink"/>
                  <w:rFonts w:cs="Arial"/>
                </w:rPr>
                <w:t>Advanced 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525281" w:rsidRPr="00FE69DC" w14:paraId="60B910F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49E7E7EB" w14:textId="77777777" w:rsidR="00525281" w:rsidRPr="00FE69DC" w:rsidRDefault="00525281" w:rsidP="00A6306F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April</w:t>
            </w:r>
          </w:p>
        </w:tc>
      </w:tr>
      <w:tr w:rsidR="00525281" w:rsidRPr="00FE69DC" w14:paraId="38E920D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6CCB177" w14:textId="77777777" w:rsidR="00525281" w:rsidRPr="00FE69DC" w:rsidRDefault="00E771FA" w:rsidP="00A6306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65C104FC" w14:textId="77777777" w:rsidR="00525281" w:rsidRPr="00FE69DC" w:rsidRDefault="00E506DF" w:rsidP="00A6306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Open </w:t>
            </w:r>
            <w:hyperlink r:id="rId60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 (excludes Non-degree registration)</w:t>
            </w:r>
          </w:p>
        </w:tc>
      </w:tr>
      <w:tr w:rsidR="00525281" w:rsidRPr="00FE69DC" w14:paraId="2851744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29CF9FE" w14:textId="77777777" w:rsidR="00525281" w:rsidRPr="00FE69DC" w:rsidRDefault="00E771FA" w:rsidP="00E506DF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1</w:t>
            </w:r>
          </w:p>
        </w:tc>
        <w:tc>
          <w:tcPr>
            <w:tcW w:w="8190" w:type="dxa"/>
            <w:vAlign w:val="center"/>
          </w:tcPr>
          <w:p w14:paraId="3B2F8015" w14:textId="77777777" w:rsidR="00525281" w:rsidRPr="00FE69DC" w:rsidRDefault="00525281" w:rsidP="00A6306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Graduate </w:t>
            </w:r>
            <w:hyperlink r:id="rId61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525281" w:rsidRPr="00FE69DC" w14:paraId="0FD7CABC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7E7A389" w14:textId="77777777" w:rsidR="00525281" w:rsidRPr="00FE69DC" w:rsidRDefault="00E771FA" w:rsidP="00525281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6C799862" w14:textId="77777777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 xml:space="preserve">Non-degree Undergraduate </w:t>
            </w:r>
            <w:hyperlink r:id="rId62" w:history="1">
              <w:r w:rsidRPr="00FE69DC">
                <w:rPr>
                  <w:rStyle w:val="Hyperlink"/>
                  <w:rFonts w:cs="Arial"/>
                </w:rPr>
                <w:t>Registration</w:t>
              </w:r>
            </w:hyperlink>
            <w:r w:rsidRPr="00FE69DC">
              <w:rPr>
                <w:rFonts w:cs="Arial"/>
              </w:rPr>
              <w:t xml:space="preserve"> begins</w:t>
            </w:r>
          </w:p>
        </w:tc>
      </w:tr>
      <w:tr w:rsidR="00525281" w:rsidRPr="00FE69DC" w14:paraId="027905E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4894DC2" w14:textId="77777777" w:rsidR="00525281" w:rsidRPr="00FE69DC" w:rsidRDefault="00525281" w:rsidP="00525281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May</w:t>
            </w:r>
          </w:p>
        </w:tc>
      </w:tr>
      <w:tr w:rsidR="00525281" w:rsidRPr="00FE69DC" w14:paraId="3E205D7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7E48DD6" w14:textId="77777777" w:rsidR="00525281" w:rsidRPr="00FE69DC" w:rsidRDefault="00E771FA" w:rsidP="00525281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13</w:t>
            </w:r>
          </w:p>
        </w:tc>
        <w:tc>
          <w:tcPr>
            <w:tcW w:w="8190" w:type="dxa"/>
            <w:vAlign w:val="center"/>
          </w:tcPr>
          <w:p w14:paraId="162254EA" w14:textId="10EB615B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63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</w:t>
            </w:r>
            <w:r w:rsidR="000B09EC" w:rsidRPr="00FE69DC">
              <w:rPr>
                <w:rFonts w:cs="Arial"/>
              </w:rPr>
              <w:t xml:space="preserve"> Parts of Term 1, 2, 91 &amp; 96</w:t>
            </w:r>
          </w:p>
        </w:tc>
      </w:tr>
      <w:tr w:rsidR="00525281" w:rsidRPr="00FE69DC" w14:paraId="124957D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AAE6A81" w14:textId="77777777" w:rsidR="00525281" w:rsidRPr="00FE69DC" w:rsidRDefault="00E771FA" w:rsidP="00E506DF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1038D39F" w14:textId="566332BE" w:rsidR="00525281" w:rsidRPr="00FE69DC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 for Parts of Term 1</w:t>
            </w:r>
            <w:r w:rsidR="00A6306F" w:rsidRPr="00FE69DC">
              <w:rPr>
                <w:rFonts w:cs="Arial"/>
                <w:b/>
              </w:rPr>
              <w:t>, 2, 91 &amp; 96</w:t>
            </w:r>
          </w:p>
          <w:p w14:paraId="6F1B3EDE" w14:textId="2B3898BF" w:rsidR="00525281" w:rsidRPr="00FE69DC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s of Term 1</w:t>
            </w:r>
            <w:r w:rsidR="00A6306F" w:rsidRPr="00FE69DC">
              <w:rPr>
                <w:rFonts w:cs="Arial"/>
              </w:rPr>
              <w:t>, 2, 91 &amp; 96</w:t>
            </w:r>
            <w:r w:rsidRPr="00FE69DC">
              <w:rPr>
                <w:rFonts w:cs="Arial"/>
              </w:rPr>
              <w:t xml:space="preserve"> begins</w:t>
            </w:r>
          </w:p>
          <w:p w14:paraId="74E1B77E" w14:textId="498033DE" w:rsidR="00525281" w:rsidRPr="00FE69DC" w:rsidRDefault="00525281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64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s of Term 1</w:t>
            </w:r>
            <w:r w:rsidR="00A6306F" w:rsidRPr="00FE69DC">
              <w:rPr>
                <w:rFonts w:cs="Arial"/>
              </w:rPr>
              <w:t>, 2, 91 &amp; 96</w:t>
            </w:r>
            <w:r w:rsidRPr="00FE69DC">
              <w:rPr>
                <w:rFonts w:cs="Arial"/>
              </w:rPr>
              <w:t xml:space="preserve"> ($100 late registration fee)</w:t>
            </w:r>
          </w:p>
        </w:tc>
      </w:tr>
      <w:tr w:rsidR="00525281" w:rsidRPr="00FE69DC" w14:paraId="4D6DB58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BA747F" w14:textId="77777777" w:rsidR="00525281" w:rsidRPr="00FE69DC" w:rsidRDefault="00E771FA" w:rsidP="00525281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6613ECDF" w14:textId="1859D9BD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65" w:history="1">
              <w:r w:rsidRPr="00FE69DC">
                <w:rPr>
                  <w:rStyle w:val="Hyperlink"/>
                  <w:rFonts w:cs="Arial"/>
                </w:rPr>
                <w:t>Drop/Add</w:t>
              </w:r>
            </w:hyperlink>
            <w:r w:rsidRPr="00FE69DC">
              <w:rPr>
                <w:rFonts w:cs="Arial"/>
              </w:rPr>
              <w:t xml:space="preserve"> period for Parts of Term 1</w:t>
            </w:r>
            <w:r w:rsidR="00A6306F" w:rsidRPr="00FE69DC">
              <w:rPr>
                <w:rFonts w:cs="Arial"/>
              </w:rPr>
              <w:t>, 2, 91 &amp; 96</w:t>
            </w:r>
            <w:r w:rsidRPr="00FE69DC">
              <w:rPr>
                <w:rFonts w:cs="Arial"/>
              </w:rPr>
              <w:t xml:space="preserve"> ends</w:t>
            </w:r>
          </w:p>
          <w:p w14:paraId="4D583ECA" w14:textId="77777777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66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</w:tc>
      </w:tr>
      <w:tr w:rsidR="00E73FFF" w:rsidRPr="00FE69DC" w14:paraId="1F3DABB5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DE948FC" w14:textId="06F3C2D0" w:rsidR="00E73FFF" w:rsidRPr="00FE69DC" w:rsidRDefault="00E73FFF" w:rsidP="00525281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09A1CCE2" w14:textId="14393107" w:rsidR="00E73FFF" w:rsidRPr="00FE69DC" w:rsidRDefault="00E73FFF" w:rsidP="0052528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Memorial Day (Presidential Declaration Holiday) - Campus Closed</w:t>
            </w:r>
          </w:p>
        </w:tc>
      </w:tr>
      <w:tr w:rsidR="00525281" w:rsidRPr="00FE69DC" w14:paraId="2B5D49EB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4DAF131" w14:textId="77777777" w:rsidR="00525281" w:rsidRPr="00FE69DC" w:rsidRDefault="00E149CD" w:rsidP="00525281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5E6387CA" w14:textId="77777777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Memorial Day- Campus Closed</w:t>
            </w:r>
          </w:p>
        </w:tc>
      </w:tr>
      <w:tr w:rsidR="00525281" w:rsidRPr="00FE69DC" w14:paraId="7E06C06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4E987AD" w14:textId="77777777" w:rsidR="00525281" w:rsidRPr="00FE69DC" w:rsidRDefault="00525281" w:rsidP="00525281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ne</w:t>
            </w:r>
          </w:p>
        </w:tc>
      </w:tr>
      <w:tr w:rsidR="00525281" w:rsidRPr="00FE69DC" w14:paraId="3A57551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40F1C7B" w14:textId="3352B35B" w:rsidR="00525281" w:rsidRPr="00FE69DC" w:rsidRDefault="00567905" w:rsidP="00525281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32C49365" w14:textId="77777777" w:rsidR="00525281" w:rsidRPr="00FE69DC" w:rsidRDefault="00525281" w:rsidP="0052528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Summer Graduation application period closes</w:t>
            </w:r>
          </w:p>
        </w:tc>
      </w:tr>
      <w:tr w:rsidR="008C1CE9" w:rsidRPr="00FE69DC" w14:paraId="2C33F62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367630A" w14:textId="77777777" w:rsidR="008C1CE9" w:rsidRPr="00FE69DC" w:rsidRDefault="008C1CE9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704F45C1" w14:textId="77777777" w:rsidR="008C1CE9" w:rsidRPr="00FE69DC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67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</w:t>
            </w:r>
            <w:r w:rsidRPr="00FE69DC">
              <w:rPr>
                <w:rFonts w:cs="Arial"/>
                <w:i/>
              </w:rPr>
              <w:t>ALL</w:t>
            </w:r>
            <w:r w:rsidRPr="00FE69DC">
              <w:rPr>
                <w:rFonts w:cs="Arial"/>
              </w:rPr>
              <w:t xml:space="preserve"> courses with partial refund; automatic grade of “W”</w:t>
            </w:r>
          </w:p>
        </w:tc>
      </w:tr>
      <w:tr w:rsidR="00366066" w:rsidRPr="00FE69DC" w14:paraId="5E02ACCF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B49ABE8" w14:textId="1BB16ED9" w:rsidR="00366066" w:rsidRPr="00FE69DC" w:rsidRDefault="00366066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2454A31F" w14:textId="538820CF" w:rsidR="00366066" w:rsidRPr="00FE69DC" w:rsidRDefault="00366066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68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 Part of Term 4</w:t>
            </w:r>
          </w:p>
        </w:tc>
      </w:tr>
      <w:tr w:rsidR="008C1CE9" w:rsidRPr="00FE69DC" w14:paraId="1883CC9C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075EA96" w14:textId="77777777" w:rsidR="008C1CE9" w:rsidRPr="00FE69DC" w:rsidRDefault="008C1CE9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26B568D7" w14:textId="77777777" w:rsidR="008C1CE9" w:rsidRPr="00FE69DC" w:rsidRDefault="008C1CE9" w:rsidP="008C1CE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69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2; automatic grade of “W”</w:t>
            </w:r>
          </w:p>
        </w:tc>
      </w:tr>
      <w:tr w:rsidR="008C1CE9" w:rsidRPr="00FE69DC" w14:paraId="30146C7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34D419C" w14:textId="77777777" w:rsidR="008C1CE9" w:rsidRPr="00FE69DC" w:rsidRDefault="008C1CE9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0</w:t>
            </w:r>
          </w:p>
        </w:tc>
        <w:tc>
          <w:tcPr>
            <w:tcW w:w="8190" w:type="dxa"/>
            <w:vAlign w:val="center"/>
          </w:tcPr>
          <w:p w14:paraId="737B5E93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4</w:t>
            </w:r>
          </w:p>
          <w:p w14:paraId="5EE831E0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4 begins</w:t>
            </w:r>
          </w:p>
          <w:p w14:paraId="0CCE3D9D" w14:textId="77777777" w:rsidR="001A4F12" w:rsidRPr="00FE69DC" w:rsidRDefault="001A4F12" w:rsidP="001A4F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70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4 ($100 late registration fee)</w:t>
            </w:r>
          </w:p>
          <w:p w14:paraId="20DBECB4" w14:textId="74E5E010" w:rsidR="008C1CE9" w:rsidRPr="00FE69DC" w:rsidRDefault="001A4F12" w:rsidP="001A4F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71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</w:t>
            </w:r>
            <w:r w:rsidR="00AB667C" w:rsidRPr="00FE69DC">
              <w:rPr>
                <w:rFonts w:cs="Arial"/>
              </w:rPr>
              <w:t>6</w:t>
            </w:r>
            <w:r w:rsidRPr="00FE69DC">
              <w:rPr>
                <w:rFonts w:cs="Arial"/>
              </w:rPr>
              <w:t>; automatic grade of “W”</w:t>
            </w:r>
          </w:p>
        </w:tc>
      </w:tr>
      <w:tr w:rsidR="00366066" w:rsidRPr="00FE69DC" w14:paraId="3AC68847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6C3F8F0" w14:textId="1BC9F476" w:rsidR="00366066" w:rsidRPr="00FE69DC" w:rsidRDefault="00366066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4</w:t>
            </w:r>
          </w:p>
        </w:tc>
        <w:tc>
          <w:tcPr>
            <w:tcW w:w="8190" w:type="dxa"/>
            <w:vAlign w:val="center"/>
          </w:tcPr>
          <w:p w14:paraId="2731C104" w14:textId="0E575F87" w:rsidR="00366066" w:rsidRPr="00FE69DC" w:rsidRDefault="00366066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72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 Part of Term 90</w:t>
            </w:r>
          </w:p>
        </w:tc>
      </w:tr>
      <w:tr w:rsidR="008C1CE9" w:rsidRPr="00FE69DC" w14:paraId="30179FA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A91D81E" w14:textId="77777777" w:rsidR="008C1CE9" w:rsidRPr="00FE69DC" w:rsidRDefault="008C1CE9" w:rsidP="008C1CE9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6</w:t>
            </w:r>
          </w:p>
        </w:tc>
        <w:tc>
          <w:tcPr>
            <w:tcW w:w="8190" w:type="dxa"/>
            <w:vAlign w:val="center"/>
          </w:tcPr>
          <w:p w14:paraId="2DC9C1AC" w14:textId="17962555" w:rsidR="008C1CE9" w:rsidRPr="00FE69DC" w:rsidRDefault="008C1CE9" w:rsidP="008C1C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73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4 ends</w:t>
            </w:r>
          </w:p>
        </w:tc>
      </w:tr>
      <w:tr w:rsidR="001A4F12" w:rsidRPr="00FE69DC" w14:paraId="76C0B1BE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4333FE3" w14:textId="2C93992B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7</w:t>
            </w:r>
          </w:p>
        </w:tc>
        <w:tc>
          <w:tcPr>
            <w:tcW w:w="8190" w:type="dxa"/>
            <w:vAlign w:val="center"/>
          </w:tcPr>
          <w:p w14:paraId="340A96A0" w14:textId="32B5147E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90</w:t>
            </w:r>
          </w:p>
          <w:p w14:paraId="15415676" w14:textId="62C3A70D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90 begins</w:t>
            </w:r>
          </w:p>
          <w:p w14:paraId="3F7FDD71" w14:textId="77777777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74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90 ($100 late registration fee)</w:t>
            </w:r>
          </w:p>
          <w:p w14:paraId="1D26DB88" w14:textId="54A516A8" w:rsidR="00366066" w:rsidRPr="00FE69DC" w:rsidRDefault="00C24B33" w:rsidP="00C24B3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75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</w:t>
            </w:r>
            <w:r w:rsidR="00BA60F6" w:rsidRPr="00FE69DC">
              <w:rPr>
                <w:rFonts w:cs="Arial"/>
              </w:rPr>
              <w:t>91</w:t>
            </w:r>
            <w:r w:rsidRPr="00FE69DC">
              <w:rPr>
                <w:rFonts w:cs="Arial"/>
              </w:rPr>
              <w:t>; automatic grade of “W”</w:t>
            </w:r>
          </w:p>
        </w:tc>
      </w:tr>
      <w:tr w:rsidR="001A4F12" w:rsidRPr="00FE69DC" w14:paraId="27E9B5E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5549E0A" w14:textId="77777777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8</w:t>
            </w:r>
          </w:p>
        </w:tc>
        <w:tc>
          <w:tcPr>
            <w:tcW w:w="8190" w:type="dxa"/>
            <w:vAlign w:val="center"/>
          </w:tcPr>
          <w:p w14:paraId="6A3FAD56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es for Part of Term 2</w:t>
            </w:r>
          </w:p>
        </w:tc>
      </w:tr>
      <w:tr w:rsidR="00A54E80" w:rsidRPr="00FE69DC" w14:paraId="117DA61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22F66A9" w14:textId="41DCC7CF" w:rsidR="00A54E80" w:rsidRPr="00FE69DC" w:rsidRDefault="00A54E80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9</w:t>
            </w:r>
          </w:p>
        </w:tc>
        <w:tc>
          <w:tcPr>
            <w:tcW w:w="8190" w:type="dxa"/>
            <w:vAlign w:val="center"/>
          </w:tcPr>
          <w:p w14:paraId="0F8236D1" w14:textId="4DEA2BE9" w:rsidR="00A54E80" w:rsidRPr="00FE69DC" w:rsidRDefault="00A54E80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hyperlink r:id="rId76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 Part of Term 3</w:t>
            </w:r>
          </w:p>
        </w:tc>
      </w:tr>
      <w:tr w:rsidR="001A4F12" w:rsidRPr="00FE69DC" w14:paraId="65EFC203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BF51E56" w14:textId="39050BD0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30</w:t>
            </w:r>
          </w:p>
        </w:tc>
        <w:tc>
          <w:tcPr>
            <w:tcW w:w="8190" w:type="dxa"/>
            <w:vAlign w:val="center"/>
          </w:tcPr>
          <w:p w14:paraId="1599AFE6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3</w:t>
            </w:r>
          </w:p>
          <w:p w14:paraId="43FDB830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3 begins</w:t>
            </w:r>
          </w:p>
          <w:p w14:paraId="63DE65AE" w14:textId="36AA2983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77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3 ($100 late registration fee)</w:t>
            </w:r>
          </w:p>
        </w:tc>
      </w:tr>
      <w:tr w:rsidR="001A4F12" w:rsidRPr="00FE69DC" w14:paraId="3760C99A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9F2EC52" w14:textId="77777777" w:rsidR="001A4F12" w:rsidRPr="00FE69DC" w:rsidRDefault="001A4F12" w:rsidP="001A4F12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July</w:t>
            </w:r>
          </w:p>
        </w:tc>
      </w:tr>
      <w:tr w:rsidR="001A4F12" w:rsidRPr="00FE69DC" w14:paraId="4227EC9D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4063C0C" w14:textId="10AD286B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0FC54D41" w14:textId="77777777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es for Part of Term 96</w:t>
            </w:r>
          </w:p>
          <w:p w14:paraId="1E3A6B02" w14:textId="1E644530" w:rsidR="00FE629A" w:rsidRPr="00FE69DC" w:rsidRDefault="00FE629A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</w:rPr>
            </w:pPr>
            <w:r w:rsidRPr="00FE69DC">
              <w:rPr>
                <w:rFonts w:eastAsia="Times New Roman" w:cs="Arial"/>
                <w:b/>
                <w:bCs/>
              </w:rPr>
              <w:t xml:space="preserve">Independence Day (Presidential Declaration Holiday) - Campus Closed </w:t>
            </w:r>
          </w:p>
        </w:tc>
      </w:tr>
      <w:tr w:rsidR="001A4F12" w:rsidRPr="00FE69DC" w14:paraId="12EB248F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E0243C1" w14:textId="61E64742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3</w:t>
            </w:r>
          </w:p>
        </w:tc>
        <w:tc>
          <w:tcPr>
            <w:tcW w:w="8190" w:type="dxa"/>
            <w:vAlign w:val="center"/>
          </w:tcPr>
          <w:p w14:paraId="47EE1011" w14:textId="70F92F05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78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90 ends</w:t>
            </w:r>
          </w:p>
        </w:tc>
      </w:tr>
      <w:tr w:rsidR="001A4F12" w:rsidRPr="00FE69DC" w14:paraId="2DD6462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722DB2F" w14:textId="77777777" w:rsidR="001A4F12" w:rsidRPr="00FE69DC" w:rsidRDefault="001A4F12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4</w:t>
            </w:r>
          </w:p>
        </w:tc>
        <w:tc>
          <w:tcPr>
            <w:tcW w:w="8190" w:type="dxa"/>
            <w:vAlign w:val="center"/>
          </w:tcPr>
          <w:p w14:paraId="2F3F636E" w14:textId="13072028" w:rsidR="001A4F12" w:rsidRPr="00FE69DC" w:rsidRDefault="001A4F12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Independence Day - Campus Closed</w:t>
            </w:r>
          </w:p>
        </w:tc>
      </w:tr>
      <w:tr w:rsidR="001A4F12" w:rsidRPr="00FE69DC" w14:paraId="37A0523B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6ACC018E" w14:textId="327A3CCB" w:rsidR="001A4F12" w:rsidRPr="00FE69DC" w:rsidRDefault="001A4F12" w:rsidP="001A4F12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</w:rPr>
              <w:t>6</w:t>
            </w:r>
          </w:p>
        </w:tc>
        <w:tc>
          <w:tcPr>
            <w:tcW w:w="8190" w:type="dxa"/>
            <w:vAlign w:val="center"/>
          </w:tcPr>
          <w:p w14:paraId="2F649D39" w14:textId="77777777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79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3 ends</w:t>
            </w:r>
          </w:p>
          <w:p w14:paraId="3E2BF69A" w14:textId="77777777" w:rsidR="001A4F12" w:rsidRPr="00FE69DC" w:rsidRDefault="001A4F12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80" w:history="1">
              <w:r w:rsidRPr="00FE69DC">
                <w:rPr>
                  <w:rStyle w:val="Hyperlink"/>
                  <w:rFonts w:cs="Arial"/>
                  <w:b/>
                </w:rPr>
                <w:t>Fees due</w:t>
              </w:r>
            </w:hyperlink>
            <w:r w:rsidRPr="00FE69DC">
              <w:rPr>
                <w:rFonts w:cs="Arial"/>
                <w:b/>
              </w:rPr>
              <w:t xml:space="preserve"> ($100 late charge if fees not paid)</w:t>
            </w:r>
          </w:p>
        </w:tc>
      </w:tr>
      <w:tr w:rsidR="00366066" w:rsidRPr="00FE69DC" w14:paraId="5DD8CE6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4BCE8FE" w14:textId="61732BD8" w:rsidR="00366066" w:rsidRPr="00FE69DC" w:rsidRDefault="00366066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8</w:t>
            </w:r>
          </w:p>
        </w:tc>
        <w:tc>
          <w:tcPr>
            <w:tcW w:w="8190" w:type="dxa"/>
            <w:vAlign w:val="center"/>
          </w:tcPr>
          <w:p w14:paraId="2E431065" w14:textId="13B1B793" w:rsidR="00366066" w:rsidRPr="00FE69DC" w:rsidRDefault="00366066" w:rsidP="001A4F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1" w:history="1">
              <w:r w:rsidRPr="00FE69DC">
                <w:rPr>
                  <w:rStyle w:val="Hyperlink"/>
                  <w:rFonts w:cs="Arial"/>
                </w:rPr>
                <w:t>Waitlists</w:t>
              </w:r>
            </w:hyperlink>
            <w:r w:rsidRPr="00FE69DC">
              <w:rPr>
                <w:rFonts w:cs="Arial"/>
              </w:rPr>
              <w:t xml:space="preserve"> are turned off Part of Term 94</w:t>
            </w:r>
          </w:p>
        </w:tc>
      </w:tr>
      <w:tr w:rsidR="00BA60F6" w:rsidRPr="00FE69DC" w14:paraId="372140E5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11AEDB5" w14:textId="1069A988" w:rsidR="00BA60F6" w:rsidRPr="00FE69DC" w:rsidRDefault="00BA60F6" w:rsidP="001A4F12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0</w:t>
            </w:r>
          </w:p>
        </w:tc>
        <w:tc>
          <w:tcPr>
            <w:tcW w:w="8190" w:type="dxa"/>
            <w:vAlign w:val="center"/>
          </w:tcPr>
          <w:p w14:paraId="411E0136" w14:textId="5EB5EB30" w:rsidR="00BA60F6" w:rsidRPr="00FE69DC" w:rsidRDefault="00BA60F6" w:rsidP="001A4F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 for Parts of Term 91</w:t>
            </w:r>
          </w:p>
        </w:tc>
      </w:tr>
      <w:tr w:rsidR="00BA60F6" w:rsidRPr="00FE69DC" w14:paraId="36262C6E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C7B4D12" w14:textId="528D5DAF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lastRenderedPageBreak/>
              <w:t>11</w:t>
            </w:r>
          </w:p>
        </w:tc>
        <w:tc>
          <w:tcPr>
            <w:tcW w:w="8190" w:type="dxa"/>
            <w:vAlign w:val="center"/>
          </w:tcPr>
          <w:p w14:paraId="5C4EECAB" w14:textId="326689B4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First Day of Classes for Part of Term 94</w:t>
            </w:r>
          </w:p>
          <w:p w14:paraId="5ADA53A1" w14:textId="22BD7CA8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Drop/Add period for Part of Term 94 begins</w:t>
            </w:r>
          </w:p>
          <w:p w14:paraId="61488514" w14:textId="21BD0223" w:rsidR="00BA60F6" w:rsidRPr="00FE69DC" w:rsidRDefault="00BA60F6" w:rsidP="00BA6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2" w:history="1">
              <w:r w:rsidRPr="00FE69DC">
                <w:rPr>
                  <w:rStyle w:val="Hyperlink"/>
                  <w:rFonts w:cs="Arial"/>
                </w:rPr>
                <w:t>Late Registration</w:t>
              </w:r>
            </w:hyperlink>
            <w:r w:rsidRPr="00FE69DC">
              <w:rPr>
                <w:rFonts w:cs="Arial"/>
              </w:rPr>
              <w:t xml:space="preserve"> for Part of Term 94 ($100 late registration fee)</w:t>
            </w:r>
          </w:p>
        </w:tc>
      </w:tr>
      <w:tr w:rsidR="00BA60F6" w:rsidRPr="00FE69DC" w14:paraId="0A4D5EE5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B0FF797" w14:textId="4E1CE69A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7</w:t>
            </w:r>
          </w:p>
        </w:tc>
        <w:tc>
          <w:tcPr>
            <w:tcW w:w="8190" w:type="dxa"/>
            <w:vAlign w:val="center"/>
          </w:tcPr>
          <w:p w14:paraId="4E9A2369" w14:textId="33CFCC25" w:rsidR="00BA60F6" w:rsidRPr="00FE69DC" w:rsidRDefault="00BA60F6" w:rsidP="00BA60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83" w:history="1">
              <w:r w:rsidRPr="00FE69DC">
                <w:rPr>
                  <w:rStyle w:val="Hyperlink"/>
                  <w:rFonts w:cs="Arial"/>
                </w:rPr>
                <w:t>Drop/Add Period</w:t>
              </w:r>
            </w:hyperlink>
            <w:r w:rsidRPr="00FE69DC">
              <w:rPr>
                <w:rFonts w:cs="Arial"/>
              </w:rPr>
              <w:t xml:space="preserve"> for Part of Term 94 ends</w:t>
            </w:r>
          </w:p>
        </w:tc>
      </w:tr>
      <w:tr w:rsidR="00BA60F6" w:rsidRPr="00FE69DC" w14:paraId="25D1AFF7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C7F6492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2</w:t>
            </w:r>
          </w:p>
        </w:tc>
        <w:tc>
          <w:tcPr>
            <w:tcW w:w="8190" w:type="dxa"/>
            <w:vAlign w:val="center"/>
          </w:tcPr>
          <w:p w14:paraId="5E420549" w14:textId="6830E6CF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4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1; automatic grade of “W”</w:t>
            </w:r>
          </w:p>
        </w:tc>
      </w:tr>
      <w:tr w:rsidR="00BA60F6" w:rsidRPr="00FE69DC" w14:paraId="3C734C29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8586687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25</w:t>
            </w:r>
          </w:p>
        </w:tc>
        <w:tc>
          <w:tcPr>
            <w:tcW w:w="8190" w:type="dxa"/>
            <w:vAlign w:val="center"/>
          </w:tcPr>
          <w:p w14:paraId="7262340A" w14:textId="77777777" w:rsidR="00BA60F6" w:rsidRPr="00FE69DC" w:rsidRDefault="00BA60F6" w:rsidP="00BA60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85" w:history="1">
              <w:r w:rsidRPr="00FE69DC">
                <w:rPr>
                  <w:rStyle w:val="Hyperlink"/>
                  <w:rFonts w:cs="Arial"/>
                </w:rPr>
                <w:t>Grade Forgiveness</w:t>
              </w:r>
            </w:hyperlink>
            <w:r w:rsidRPr="00FE69DC">
              <w:rPr>
                <w:rFonts w:cs="Arial"/>
              </w:rPr>
              <w:t xml:space="preserve"> opt-out deadline</w:t>
            </w:r>
          </w:p>
        </w:tc>
      </w:tr>
      <w:tr w:rsidR="00BA60F6" w:rsidRPr="00FE69DC" w14:paraId="57E2C898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2E3D835B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31</w:t>
            </w:r>
          </w:p>
        </w:tc>
        <w:tc>
          <w:tcPr>
            <w:tcW w:w="8190" w:type="dxa"/>
            <w:vAlign w:val="center"/>
          </w:tcPr>
          <w:p w14:paraId="08E51852" w14:textId="77777777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6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4; automatic grade of “W”</w:t>
            </w:r>
          </w:p>
        </w:tc>
      </w:tr>
      <w:tr w:rsidR="00BA60F6" w:rsidRPr="00FE69DC" w14:paraId="26A8E290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6FF1B490" w14:textId="77777777" w:rsidR="00BA60F6" w:rsidRPr="00FE69DC" w:rsidRDefault="00BA60F6" w:rsidP="00BA60F6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August</w:t>
            </w:r>
          </w:p>
        </w:tc>
      </w:tr>
      <w:tr w:rsidR="00BA60F6" w:rsidRPr="00FE69DC" w14:paraId="283EC7B6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8D99D51" w14:textId="0B8062F1" w:rsidR="00BA60F6" w:rsidRPr="00FE69DC" w:rsidRDefault="00BA60F6" w:rsidP="00BA60F6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1</w:t>
            </w:r>
          </w:p>
        </w:tc>
        <w:tc>
          <w:tcPr>
            <w:tcW w:w="8190" w:type="dxa"/>
            <w:vAlign w:val="center"/>
          </w:tcPr>
          <w:p w14:paraId="5F750B49" w14:textId="669769C0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7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90; automatic grade of “W”</w:t>
            </w:r>
          </w:p>
        </w:tc>
      </w:tr>
      <w:tr w:rsidR="00BA60F6" w:rsidRPr="00FE69DC" w14:paraId="34A23E8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80877AB" w14:textId="77777777" w:rsidR="00BA60F6" w:rsidRPr="00FE69DC" w:rsidRDefault="00BA60F6" w:rsidP="00BA60F6">
            <w:pPr>
              <w:jc w:val="left"/>
              <w:rPr>
                <w:rFonts w:cs="Arial"/>
                <w:b w:val="0"/>
                <w:bCs w:val="0"/>
              </w:rPr>
            </w:pPr>
            <w:r w:rsidRPr="00FE69DC">
              <w:rPr>
                <w:rFonts w:cs="Arial"/>
                <w:b w:val="0"/>
                <w:bCs w:val="0"/>
              </w:rPr>
              <w:t>2</w:t>
            </w:r>
          </w:p>
        </w:tc>
        <w:tc>
          <w:tcPr>
            <w:tcW w:w="8190" w:type="dxa"/>
            <w:vAlign w:val="center"/>
          </w:tcPr>
          <w:p w14:paraId="37E3AE4B" w14:textId="77777777" w:rsidR="00BA60F6" w:rsidRPr="00FE69DC" w:rsidRDefault="00BA60F6" w:rsidP="00BA60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88" w:history="1">
              <w:r w:rsidRPr="00FE69DC">
                <w:rPr>
                  <w:rStyle w:val="Hyperlink"/>
                  <w:rFonts w:cs="Arial"/>
                </w:rPr>
                <w:t>Withdrawal deadline</w:t>
              </w:r>
            </w:hyperlink>
            <w:r w:rsidRPr="00FE69DC">
              <w:rPr>
                <w:rFonts w:cs="Arial"/>
              </w:rPr>
              <w:t xml:space="preserve"> for Part of Term 3; automatic grade of “W”</w:t>
            </w:r>
          </w:p>
        </w:tc>
      </w:tr>
      <w:tr w:rsidR="00BA60F6" w:rsidRPr="00FE69DC" w14:paraId="3ADF25B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F466FC1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5</w:t>
            </w:r>
          </w:p>
        </w:tc>
        <w:tc>
          <w:tcPr>
            <w:tcW w:w="8190" w:type="dxa"/>
            <w:vAlign w:val="center"/>
          </w:tcPr>
          <w:p w14:paraId="5C3A125B" w14:textId="77777777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hyperlink r:id="rId89" w:history="1">
              <w:r w:rsidRPr="00FE69DC">
                <w:rPr>
                  <w:rStyle w:val="Hyperlink"/>
                  <w:rFonts w:cs="Arial"/>
                </w:rPr>
                <w:t>Incomplete grade change</w:t>
              </w:r>
            </w:hyperlink>
            <w:r w:rsidRPr="00FE69DC">
              <w:rPr>
                <w:rFonts w:cs="Arial"/>
              </w:rPr>
              <w:t xml:space="preserve"> from previous term deadline</w:t>
            </w:r>
          </w:p>
        </w:tc>
      </w:tr>
      <w:tr w:rsidR="00BA60F6" w:rsidRPr="00FE69DC" w14:paraId="7D02D16D" w14:textId="77777777" w:rsidTr="006F6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DB5E213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2</w:t>
            </w:r>
          </w:p>
        </w:tc>
        <w:tc>
          <w:tcPr>
            <w:tcW w:w="8190" w:type="dxa"/>
            <w:vAlign w:val="center"/>
          </w:tcPr>
          <w:p w14:paraId="2D2C6718" w14:textId="77777777" w:rsidR="00BA60F6" w:rsidRPr="00FE69DC" w:rsidRDefault="00BA60F6" w:rsidP="00BA60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FE69DC">
              <w:rPr>
                <w:rFonts w:cs="Arial"/>
                <w:b/>
              </w:rPr>
              <w:t>Last Day of Class for Parts of Term 1, 3, 4 &amp; 90</w:t>
            </w:r>
          </w:p>
          <w:p w14:paraId="65AEC685" w14:textId="4E4FF65C" w:rsidR="00BA60F6" w:rsidRPr="00FE69DC" w:rsidRDefault="00BA60F6" w:rsidP="00BA6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hyperlink r:id="rId90" w:history="1">
              <w:r w:rsidRPr="00FE69DC">
                <w:rPr>
                  <w:rStyle w:val="Hyperlink"/>
                  <w:rFonts w:cs="Arial"/>
                </w:rPr>
                <w:t>Withdrawal</w:t>
              </w:r>
            </w:hyperlink>
            <w:r w:rsidRPr="00FE69DC">
              <w:rPr>
                <w:rFonts w:cs="Arial"/>
              </w:rPr>
              <w:t xml:space="preserve"> deadline for Part of Term 94; automatic grade of “W”</w:t>
            </w:r>
          </w:p>
        </w:tc>
      </w:tr>
      <w:tr w:rsidR="00BA60F6" w:rsidRPr="00FE69DC" w14:paraId="1909D402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0293F20" w14:textId="77777777" w:rsidR="00BA60F6" w:rsidRPr="00FE69DC" w:rsidRDefault="00BA60F6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6</w:t>
            </w:r>
          </w:p>
        </w:tc>
        <w:tc>
          <w:tcPr>
            <w:tcW w:w="8190" w:type="dxa"/>
            <w:vAlign w:val="center"/>
          </w:tcPr>
          <w:p w14:paraId="7967AAA1" w14:textId="18FC7853" w:rsidR="00BA60F6" w:rsidRPr="00FE69DC" w:rsidRDefault="00BA60F6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</w:rPr>
              <w:t>Grades Due @ 9:00 AM</w:t>
            </w:r>
          </w:p>
        </w:tc>
      </w:tr>
      <w:tr w:rsidR="00AB667C" w:rsidRPr="00FE69DC" w14:paraId="6AEE3F3D" w14:textId="77777777" w:rsidTr="00B117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0" w:type="dxa"/>
            <w:gridSpan w:val="2"/>
            <w:vAlign w:val="center"/>
          </w:tcPr>
          <w:p w14:paraId="347440FF" w14:textId="15002096" w:rsidR="00AB667C" w:rsidRPr="00FE69DC" w:rsidRDefault="00AB667C" w:rsidP="00BA60F6">
            <w:pPr>
              <w:jc w:val="left"/>
              <w:rPr>
                <w:rFonts w:cs="Arial"/>
              </w:rPr>
            </w:pPr>
            <w:r w:rsidRPr="00FE69DC">
              <w:rPr>
                <w:rFonts w:cs="Arial"/>
              </w:rPr>
              <w:t>September</w:t>
            </w:r>
          </w:p>
        </w:tc>
      </w:tr>
      <w:tr w:rsidR="00AB667C" w:rsidRPr="00FE69DC" w14:paraId="19942041" w14:textId="77777777" w:rsidTr="006F6F2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02A90629" w14:textId="256BC8BD" w:rsidR="00AB667C" w:rsidRPr="00FE69DC" w:rsidRDefault="00AB667C" w:rsidP="00BA60F6">
            <w:pPr>
              <w:jc w:val="left"/>
              <w:rPr>
                <w:rFonts w:cs="Arial"/>
                <w:b w:val="0"/>
              </w:rPr>
            </w:pPr>
            <w:r w:rsidRPr="00FE69DC">
              <w:rPr>
                <w:rFonts w:cs="Arial"/>
                <w:b w:val="0"/>
              </w:rPr>
              <w:t>18</w:t>
            </w:r>
          </w:p>
        </w:tc>
        <w:tc>
          <w:tcPr>
            <w:tcW w:w="8190" w:type="dxa"/>
            <w:vAlign w:val="center"/>
          </w:tcPr>
          <w:p w14:paraId="295E168E" w14:textId="1B977B7C" w:rsidR="00AB667C" w:rsidRPr="00FE69DC" w:rsidRDefault="00AB667C" w:rsidP="00BA60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FE69DC">
              <w:rPr>
                <w:rFonts w:cs="Arial"/>
                <w:b/>
              </w:rPr>
              <w:t>Last Day of Class for Part of Term 94</w:t>
            </w:r>
          </w:p>
        </w:tc>
      </w:tr>
    </w:tbl>
    <w:p w14:paraId="29170B66" w14:textId="6888AD7D" w:rsidR="00525281" w:rsidRDefault="00525281" w:rsidP="00D963B9"/>
    <w:p w14:paraId="5E748480" w14:textId="370C1883" w:rsidR="001A4F12" w:rsidRDefault="001A4F12" w:rsidP="00D963B9"/>
    <w:p w14:paraId="661536A6" w14:textId="56DE6F12" w:rsidR="001A4F12" w:rsidRDefault="001A4F12" w:rsidP="00D963B9"/>
    <w:p w14:paraId="334423F1" w14:textId="5C2CCF87" w:rsidR="001A4F12" w:rsidRDefault="001A4F12" w:rsidP="001A4F12"/>
    <w:p w14:paraId="7EE5494B" w14:textId="77777777" w:rsidR="00BA60F6" w:rsidRDefault="00BA60F6" w:rsidP="001A4F12"/>
    <w:sectPr w:rsidR="00BA60F6" w:rsidSect="006F6F20">
      <w:headerReference w:type="default" r:id="rId91"/>
      <w:footerReference w:type="default" r:id="rId92"/>
      <w:headerReference w:type="first" r:id="rId93"/>
      <w:footerReference w:type="first" r:id="rId94"/>
      <w:pgSz w:w="12240" w:h="15840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6A41A" w14:textId="77777777" w:rsidR="008978E4" w:rsidRDefault="008978E4" w:rsidP="00A72158">
      <w:r>
        <w:separator/>
      </w:r>
    </w:p>
  </w:endnote>
  <w:endnote w:type="continuationSeparator" w:id="0">
    <w:p w14:paraId="5C09F178" w14:textId="77777777" w:rsidR="008978E4" w:rsidRDefault="008978E4" w:rsidP="00A72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40F7A" w14:textId="6068C259" w:rsidR="00A6306F" w:rsidRPr="00C15F8C" w:rsidRDefault="00A6306F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442989C" w14:textId="77777777" w:rsidR="00A6306F" w:rsidRPr="003E62E5" w:rsidRDefault="00A6306F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3E62E5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</w:t>
      </w:r>
    </w:hyperlink>
    <w:r w:rsidRPr="003E62E5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09E5519F" w14:textId="245F6CEA" w:rsidR="00A6306F" w:rsidRPr="004D432F" w:rsidRDefault="00A6306F" w:rsidP="006F6F20">
    <w:pPr>
      <w:rPr>
        <w:rFonts w:cs="Arial"/>
        <w:sz w:val="16"/>
        <w:szCs w:val="16"/>
      </w:rPr>
    </w:pPr>
    <w:r>
      <w:rPr>
        <w:rFonts w:cs="Arial"/>
        <w:sz w:val="16"/>
        <w:szCs w:val="16"/>
      </w:rPr>
      <w:t xml:space="preserve">Updated: </w:t>
    </w:r>
    <w:r w:rsidR="00FE69DC">
      <w:rPr>
        <w:rFonts w:cs="Arial"/>
        <w:sz w:val="16"/>
        <w:szCs w:val="16"/>
      </w:rPr>
      <w:t>03/30/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FB3BA" w14:textId="77777777" w:rsidR="00A6306F" w:rsidRPr="00C15F8C" w:rsidRDefault="00A6306F" w:rsidP="006F6F20">
    <w:pPr>
      <w:rPr>
        <w:sz w:val="16"/>
        <w:szCs w:val="16"/>
      </w:rPr>
    </w:pPr>
    <w:r w:rsidRPr="00C15F8C">
      <w:rPr>
        <w:sz w:val="16"/>
        <w:szCs w:val="16"/>
      </w:rPr>
      <w:t xml:space="preserve">Contact Registrar’s Office for </w:t>
    </w:r>
    <w:r w:rsidRPr="00C15F8C">
      <w:rPr>
        <w:rFonts w:cs="Arial"/>
        <w:sz w:val="16"/>
        <w:szCs w:val="16"/>
        <w:shd w:val="clear" w:color="auto" w:fill="FFFFFF"/>
      </w:rPr>
      <w:t>Part of Term 5-9</w:t>
    </w:r>
    <w:r w:rsidRPr="00C15F8C">
      <w:rPr>
        <w:sz w:val="16"/>
        <w:szCs w:val="16"/>
      </w:rPr>
      <w:t xml:space="preserve"> deadlines. </w:t>
    </w:r>
    <w:r w:rsidRPr="00C15F8C">
      <w:rPr>
        <w:sz w:val="16"/>
        <w:szCs w:val="16"/>
      </w:rPr>
      <w:tab/>
    </w:r>
  </w:p>
  <w:p w14:paraId="0D8EAD75" w14:textId="77777777" w:rsidR="00A6306F" w:rsidRPr="003E62E5" w:rsidRDefault="00A6306F" w:rsidP="006F6F20">
    <w:pPr>
      <w:rPr>
        <w:rStyle w:val="Hyperlink"/>
        <w:rFonts w:cs="Arial"/>
        <w:color w:val="00538F"/>
        <w:sz w:val="16"/>
        <w:szCs w:val="16"/>
        <w:shd w:val="clear" w:color="auto" w:fill="FFFFFF"/>
      </w:rPr>
    </w:pPr>
    <w:r w:rsidRPr="00C15F8C">
      <w:rPr>
        <w:rFonts w:cs="Arial"/>
        <w:sz w:val="16"/>
        <w:szCs w:val="16"/>
        <w:shd w:val="clear" w:color="auto" w:fill="FFFFFF"/>
      </w:rPr>
      <w:t>The Academic Calendar is subject to change and is regulated by the Florida Board of Governor’s</w:t>
    </w:r>
    <w:r w:rsidRPr="004D432F">
      <w:rPr>
        <w:rFonts w:cs="Arial"/>
        <w:color w:val="000000"/>
        <w:sz w:val="16"/>
        <w:szCs w:val="16"/>
        <w:shd w:val="clear" w:color="auto" w:fill="FFFFFF"/>
      </w:rPr>
      <w:t>: </w:t>
    </w:r>
    <w:hyperlink r:id="rId1" w:tgtFrame="_blank" w:history="1">
      <w:r w:rsidRPr="003E62E5">
        <w:rPr>
          <w:rStyle w:val="Hyperlink"/>
          <w:rFonts w:cs="Arial"/>
          <w:color w:val="00538F"/>
          <w:sz w:val="16"/>
          <w:szCs w:val="16"/>
          <w:shd w:val="clear" w:color="auto" w:fill="FFFFFF"/>
        </w:rPr>
        <w:t>BOG Policy 8.001, University Calendars</w:t>
      </w:r>
    </w:hyperlink>
    <w:r w:rsidRPr="003E62E5">
      <w:rPr>
        <w:rStyle w:val="Hyperlink"/>
        <w:rFonts w:cs="Arial"/>
        <w:color w:val="00538F"/>
        <w:sz w:val="16"/>
        <w:szCs w:val="16"/>
        <w:shd w:val="clear" w:color="auto" w:fill="FFFFFF"/>
      </w:rPr>
      <w:t>.</w:t>
    </w:r>
  </w:p>
  <w:p w14:paraId="733E2B9F" w14:textId="38B14A38" w:rsidR="00A6306F" w:rsidRDefault="00A6306F" w:rsidP="006F6F20">
    <w:pPr>
      <w:pStyle w:val="Footer"/>
    </w:pPr>
    <w:r>
      <w:rPr>
        <w:rFonts w:cs="Arial"/>
        <w:sz w:val="16"/>
        <w:szCs w:val="16"/>
      </w:rPr>
      <w:t xml:space="preserve">Updated: </w:t>
    </w:r>
    <w:r w:rsidR="00FE69DC">
      <w:rPr>
        <w:rFonts w:cs="Arial"/>
        <w:sz w:val="16"/>
        <w:szCs w:val="16"/>
      </w:rPr>
      <w:t>03/3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A3868" w14:textId="77777777" w:rsidR="008978E4" w:rsidRDefault="008978E4" w:rsidP="00A72158">
      <w:r>
        <w:separator/>
      </w:r>
    </w:p>
  </w:footnote>
  <w:footnote w:type="continuationSeparator" w:id="0">
    <w:p w14:paraId="514DBB71" w14:textId="77777777" w:rsidR="008978E4" w:rsidRDefault="008978E4" w:rsidP="00A72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8C4A0" w14:textId="4A334F8C" w:rsidR="00A6306F" w:rsidRPr="00C15F8C" w:rsidRDefault="00A6306F" w:rsidP="00671D92">
    <w:pPr>
      <w:pStyle w:val="Header"/>
      <w:jc w:val="left"/>
    </w:pPr>
    <w:r>
      <w:rPr>
        <w:b/>
        <w:sz w:val="32"/>
        <w:szCs w:val="32"/>
      </w:rPr>
      <w:t xml:space="preserve">       Academic Calendar- 2021/2022</w:t>
    </w:r>
    <w:r>
      <w:t xml:space="preserve">            </w:t>
    </w:r>
    <w:r>
      <w:rPr>
        <w:noProof/>
      </w:rPr>
      <w:drawing>
        <wp:inline distT="0" distB="0" distL="0" distR="0" wp14:anchorId="273A4725" wp14:editId="5E393E75">
          <wp:extent cx="2717871" cy="671399"/>
          <wp:effectExtent l="0" t="0" r="6350" b="0"/>
          <wp:docPr id="2" name="Picture 2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BA95A" w14:textId="63ABD6A6" w:rsidR="00A6306F" w:rsidRPr="00C15F8C" w:rsidRDefault="00A6306F" w:rsidP="006F6F20">
    <w:pPr>
      <w:pStyle w:val="Header"/>
      <w:jc w:val="left"/>
    </w:pPr>
    <w:r>
      <w:rPr>
        <w:b/>
        <w:sz w:val="32"/>
        <w:szCs w:val="32"/>
      </w:rPr>
      <w:t>Academic Calendar- 2021/2022</w:t>
    </w:r>
    <w:r>
      <w:t xml:space="preserve">                                </w:t>
    </w:r>
    <w:r>
      <w:rPr>
        <w:noProof/>
      </w:rPr>
      <w:drawing>
        <wp:inline distT="0" distB="0" distL="0" distR="0" wp14:anchorId="0DACC98D" wp14:editId="64874EE2">
          <wp:extent cx="2717871" cy="671399"/>
          <wp:effectExtent l="0" t="0" r="6350" b="0"/>
          <wp:docPr id="1" name="Picture 1" descr="University of West Florida Office of the Registr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versity of West Florida Office of the Registrar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4485" cy="675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88E7BA" w14:textId="77777777" w:rsidR="00A6306F" w:rsidRDefault="00A63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DQyN7QwNjO2NDFQ0lEKTi0uzszPAykwNKwFALlBDk8tAAAA"/>
  </w:docVars>
  <w:rsids>
    <w:rsidRoot w:val="00A72158"/>
    <w:rsid w:val="00006C3A"/>
    <w:rsid w:val="0009407E"/>
    <w:rsid w:val="000B09EC"/>
    <w:rsid w:val="000C2E6F"/>
    <w:rsid w:val="000C30D3"/>
    <w:rsid w:val="000F34D8"/>
    <w:rsid w:val="00102B3B"/>
    <w:rsid w:val="00103AD5"/>
    <w:rsid w:val="001128AC"/>
    <w:rsid w:val="00132941"/>
    <w:rsid w:val="00143F2D"/>
    <w:rsid w:val="001879D6"/>
    <w:rsid w:val="001A4F12"/>
    <w:rsid w:val="001C02D2"/>
    <w:rsid w:val="001D46F6"/>
    <w:rsid w:val="002067CB"/>
    <w:rsid w:val="0021407D"/>
    <w:rsid w:val="002171D1"/>
    <w:rsid w:val="00225712"/>
    <w:rsid w:val="002315ED"/>
    <w:rsid w:val="00255D0D"/>
    <w:rsid w:val="00274F4F"/>
    <w:rsid w:val="002A77D3"/>
    <w:rsid w:val="00302BE7"/>
    <w:rsid w:val="00366066"/>
    <w:rsid w:val="003C0028"/>
    <w:rsid w:val="003C4561"/>
    <w:rsid w:val="003C4B0E"/>
    <w:rsid w:val="003C7BC0"/>
    <w:rsid w:val="003E62E5"/>
    <w:rsid w:val="0047571F"/>
    <w:rsid w:val="00476CED"/>
    <w:rsid w:val="004A0D06"/>
    <w:rsid w:val="004A0EDD"/>
    <w:rsid w:val="004D432F"/>
    <w:rsid w:val="004E32E1"/>
    <w:rsid w:val="004E78E1"/>
    <w:rsid w:val="005019B0"/>
    <w:rsid w:val="00517F93"/>
    <w:rsid w:val="00525281"/>
    <w:rsid w:val="00527E32"/>
    <w:rsid w:val="00544D3E"/>
    <w:rsid w:val="00554132"/>
    <w:rsid w:val="00567905"/>
    <w:rsid w:val="00581A0B"/>
    <w:rsid w:val="00583945"/>
    <w:rsid w:val="005A0DAA"/>
    <w:rsid w:val="00617954"/>
    <w:rsid w:val="006538C4"/>
    <w:rsid w:val="00671D92"/>
    <w:rsid w:val="006734C5"/>
    <w:rsid w:val="006823B7"/>
    <w:rsid w:val="006906FD"/>
    <w:rsid w:val="006C27C1"/>
    <w:rsid w:val="006F0C2F"/>
    <w:rsid w:val="006F5136"/>
    <w:rsid w:val="006F6F20"/>
    <w:rsid w:val="00722379"/>
    <w:rsid w:val="007373A5"/>
    <w:rsid w:val="00777C39"/>
    <w:rsid w:val="007B30EB"/>
    <w:rsid w:val="008139A1"/>
    <w:rsid w:val="0085162D"/>
    <w:rsid w:val="00852556"/>
    <w:rsid w:val="008662B5"/>
    <w:rsid w:val="008978E4"/>
    <w:rsid w:val="008A447F"/>
    <w:rsid w:val="008B0EAD"/>
    <w:rsid w:val="008C1CE9"/>
    <w:rsid w:val="008C7EF7"/>
    <w:rsid w:val="009201BF"/>
    <w:rsid w:val="0095328A"/>
    <w:rsid w:val="009B35F2"/>
    <w:rsid w:val="009B7E80"/>
    <w:rsid w:val="009C0B9F"/>
    <w:rsid w:val="009D48B4"/>
    <w:rsid w:val="009D78FE"/>
    <w:rsid w:val="00A07B2D"/>
    <w:rsid w:val="00A24714"/>
    <w:rsid w:val="00A26B54"/>
    <w:rsid w:val="00A41761"/>
    <w:rsid w:val="00A54E80"/>
    <w:rsid w:val="00A6306F"/>
    <w:rsid w:val="00A72158"/>
    <w:rsid w:val="00A73808"/>
    <w:rsid w:val="00A76334"/>
    <w:rsid w:val="00A7647B"/>
    <w:rsid w:val="00AB667C"/>
    <w:rsid w:val="00AC0439"/>
    <w:rsid w:val="00AC76D5"/>
    <w:rsid w:val="00B27665"/>
    <w:rsid w:val="00B27992"/>
    <w:rsid w:val="00B51CCC"/>
    <w:rsid w:val="00B60009"/>
    <w:rsid w:val="00B628A8"/>
    <w:rsid w:val="00B8070E"/>
    <w:rsid w:val="00BA3D61"/>
    <w:rsid w:val="00BA60F6"/>
    <w:rsid w:val="00BB5CB6"/>
    <w:rsid w:val="00BC1D39"/>
    <w:rsid w:val="00C115DC"/>
    <w:rsid w:val="00C15F8C"/>
    <w:rsid w:val="00C24B33"/>
    <w:rsid w:val="00C41191"/>
    <w:rsid w:val="00C73EFA"/>
    <w:rsid w:val="00C752B9"/>
    <w:rsid w:val="00CA6E31"/>
    <w:rsid w:val="00CC482D"/>
    <w:rsid w:val="00CD3B1C"/>
    <w:rsid w:val="00CD4900"/>
    <w:rsid w:val="00CD6DC9"/>
    <w:rsid w:val="00D444ED"/>
    <w:rsid w:val="00D65C59"/>
    <w:rsid w:val="00D6696A"/>
    <w:rsid w:val="00D818A9"/>
    <w:rsid w:val="00D86FC6"/>
    <w:rsid w:val="00D963B9"/>
    <w:rsid w:val="00DC4950"/>
    <w:rsid w:val="00DE2C67"/>
    <w:rsid w:val="00E0233B"/>
    <w:rsid w:val="00E13DA9"/>
    <w:rsid w:val="00E149CD"/>
    <w:rsid w:val="00E506DF"/>
    <w:rsid w:val="00E73FFF"/>
    <w:rsid w:val="00E771FA"/>
    <w:rsid w:val="00ED3997"/>
    <w:rsid w:val="00ED4769"/>
    <w:rsid w:val="00ED57F3"/>
    <w:rsid w:val="00F1586C"/>
    <w:rsid w:val="00F67FF9"/>
    <w:rsid w:val="00F84A1B"/>
    <w:rsid w:val="00FA3553"/>
    <w:rsid w:val="00FA35E9"/>
    <w:rsid w:val="00FB17E9"/>
    <w:rsid w:val="00FE629A"/>
    <w:rsid w:val="00FE69DC"/>
    <w:rsid w:val="00FF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F233C"/>
  <w15:chartTrackingRefBased/>
  <w15:docId w15:val="{03946C9B-781C-423C-B202-8B438EF5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158"/>
    <w:pPr>
      <w:spacing w:after="0" w:line="240" w:lineRule="auto"/>
      <w:jc w:val="both"/>
    </w:pPr>
    <w:rPr>
      <w:rFonts w:ascii="Arial" w:eastAsia="Calibri" w:hAnsi="Arial" w:cs="Times New Roman"/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A72158"/>
    <w:pPr>
      <w:widowControl w:val="0"/>
      <w:tabs>
        <w:tab w:val="left" w:pos="360"/>
        <w:tab w:val="right" w:leader="dot" w:pos="9900"/>
      </w:tabs>
      <w:contextualSpacing w:val="0"/>
      <w:jc w:val="left"/>
      <w:outlineLvl w:val="0"/>
    </w:pPr>
    <w:rPr>
      <w:rFonts w:ascii="Arial Bold" w:eastAsia="Times New Roman" w:hAnsi="Arial Bold" w:cs="Times New Roman"/>
      <w:b/>
      <w:bCs/>
      <w:caps/>
      <w:spacing w:val="0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158"/>
  </w:style>
  <w:style w:type="paragraph" w:styleId="Footer">
    <w:name w:val="footer"/>
    <w:basedOn w:val="Normal"/>
    <w:link w:val="FooterChar"/>
    <w:uiPriority w:val="99"/>
    <w:unhideWhenUsed/>
    <w:rsid w:val="00A72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158"/>
  </w:style>
  <w:style w:type="character" w:customStyle="1" w:styleId="Heading1Char">
    <w:name w:val="Heading 1 Char"/>
    <w:basedOn w:val="DefaultParagraphFont"/>
    <w:link w:val="Heading1"/>
    <w:uiPriority w:val="99"/>
    <w:rsid w:val="00A72158"/>
    <w:rPr>
      <w:rFonts w:ascii="Arial Bold" w:eastAsia="Times New Roman" w:hAnsi="Arial Bold" w:cs="Times New Roman"/>
      <w:b/>
      <w:bCs/>
      <w:caps/>
      <w:kern w:val="28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721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721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C4B0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2C6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D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D0D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8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5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uwf.edu/offices/registrar/registration/withdrawals-/" TargetMode="External"/><Relationship Id="rId21" Type="http://schemas.openxmlformats.org/officeDocument/2006/relationships/hyperlink" Target="https://confluence.uwf.edu/display/public/Dropping+courses" TargetMode="External"/><Relationship Id="rId42" Type="http://schemas.openxmlformats.org/officeDocument/2006/relationships/hyperlink" Target="https://confluence.uwf.edu/display/public/Dropping+courses" TargetMode="External"/><Relationship Id="rId47" Type="http://schemas.openxmlformats.org/officeDocument/2006/relationships/hyperlink" Target="http://uwf.edu/offices/registrar/registration/withdrawals-/" TargetMode="External"/><Relationship Id="rId63" Type="http://schemas.openxmlformats.org/officeDocument/2006/relationships/hyperlink" Target="https://confluence.uwf.edu/x/UQRgAQ" TargetMode="External"/><Relationship Id="rId68" Type="http://schemas.openxmlformats.org/officeDocument/2006/relationships/hyperlink" Target="https://confluence.uwf.edu/x/UQRgAQ" TargetMode="External"/><Relationship Id="rId84" Type="http://schemas.openxmlformats.org/officeDocument/2006/relationships/hyperlink" Target="http://uwf.edu/offices/registrar/registration/withdrawals-/" TargetMode="External"/><Relationship Id="rId89" Type="http://schemas.openxmlformats.org/officeDocument/2006/relationships/hyperlink" Target="http://uwf.edu/offices/registrar/grades--transcripts/grades/" TargetMode="External"/><Relationship Id="rId16" Type="http://schemas.openxmlformats.org/officeDocument/2006/relationships/hyperlink" Target="http://uwf.edu/offices/registrar/registration/withdrawals-/" TargetMode="External"/><Relationship Id="rId11" Type="http://schemas.openxmlformats.org/officeDocument/2006/relationships/hyperlink" Target="http://uwf.edu/go/registration/" TargetMode="External"/><Relationship Id="rId32" Type="http://schemas.openxmlformats.org/officeDocument/2006/relationships/hyperlink" Target="https://confluence.uwf.edu/x/JY2i" TargetMode="External"/><Relationship Id="rId37" Type="http://schemas.openxmlformats.org/officeDocument/2006/relationships/hyperlink" Target="http://catalog.uwf.edu/undergraduate/tuitionandfees/" TargetMode="External"/><Relationship Id="rId53" Type="http://schemas.openxmlformats.org/officeDocument/2006/relationships/hyperlink" Target="http://uwf.edu/offices/registrar/registration/withdrawals-/" TargetMode="External"/><Relationship Id="rId58" Type="http://schemas.openxmlformats.org/officeDocument/2006/relationships/hyperlink" Target="http://uwf.edu/offices/registrar/graduation-guide/apply-to-graduate/" TargetMode="External"/><Relationship Id="rId74" Type="http://schemas.openxmlformats.org/officeDocument/2006/relationships/hyperlink" Target="http://catalog.uwf.edu/undergraduate/tuitionandfees/" TargetMode="External"/><Relationship Id="rId79" Type="http://schemas.openxmlformats.org/officeDocument/2006/relationships/hyperlink" Target="https://confluence.uwf.edu/x/9QMo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://uwf.edu/offices/registrar/registration/withdrawals-/" TargetMode="External"/><Relationship Id="rId95" Type="http://schemas.openxmlformats.org/officeDocument/2006/relationships/fontTable" Target="fontTable.xml"/><Relationship Id="rId22" Type="http://schemas.openxmlformats.org/officeDocument/2006/relationships/hyperlink" Target="http://catalog.uwf.edu/undergraduate/tuitionandfees/" TargetMode="External"/><Relationship Id="rId27" Type="http://schemas.openxmlformats.org/officeDocument/2006/relationships/hyperlink" Target="http://uwf.edu/offices/registrar/registration/withdrawals-/" TargetMode="External"/><Relationship Id="rId43" Type="http://schemas.openxmlformats.org/officeDocument/2006/relationships/hyperlink" Target="http://uwf.edu/offices/registrar/registration/withdrawals-/" TargetMode="External"/><Relationship Id="rId48" Type="http://schemas.openxmlformats.org/officeDocument/2006/relationships/hyperlink" Target="http://uwf.edu/offices/registrar/registration/withdrawals-/" TargetMode="External"/><Relationship Id="rId64" Type="http://schemas.openxmlformats.org/officeDocument/2006/relationships/hyperlink" Target="http://catalog.uwf.edu/undergraduate/tuitionandfees/" TargetMode="External"/><Relationship Id="rId69" Type="http://schemas.openxmlformats.org/officeDocument/2006/relationships/hyperlink" Target="http://uwf.edu/offices/registrar/registration/withdrawals-/" TargetMode="External"/><Relationship Id="rId8" Type="http://schemas.openxmlformats.org/officeDocument/2006/relationships/hyperlink" Target="http://uwf.edu/go/registration/" TargetMode="External"/><Relationship Id="rId51" Type="http://schemas.openxmlformats.org/officeDocument/2006/relationships/hyperlink" Target="https://confluence.uwf.edu/display/public/Dropping+courses" TargetMode="External"/><Relationship Id="rId72" Type="http://schemas.openxmlformats.org/officeDocument/2006/relationships/hyperlink" Target="https://confluence.uwf.edu/x/UQRgAQ" TargetMode="External"/><Relationship Id="rId80" Type="http://schemas.openxmlformats.org/officeDocument/2006/relationships/hyperlink" Target="http://catalog.uwf.edu/undergraduate/tuitionandfees/" TargetMode="External"/><Relationship Id="rId85" Type="http://schemas.openxmlformats.org/officeDocument/2006/relationships/hyperlink" Target="http://uwf.edu/offices/registrar/grades--transcripts/grades/" TargetMode="External"/><Relationship Id="rId93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hyperlink" Target="https://confluence.uwf.edu/x/UQRgAQ" TargetMode="External"/><Relationship Id="rId17" Type="http://schemas.openxmlformats.org/officeDocument/2006/relationships/hyperlink" Target="http://catalog.uwf.edu/undergraduate/tuitionandfees/" TargetMode="External"/><Relationship Id="rId25" Type="http://schemas.openxmlformats.org/officeDocument/2006/relationships/hyperlink" Target="http://uwf.edu/offices/registrar/grades--transcripts/grades/" TargetMode="External"/><Relationship Id="rId33" Type="http://schemas.openxmlformats.org/officeDocument/2006/relationships/hyperlink" Target="http://uwf.edu/go/registration/" TargetMode="External"/><Relationship Id="rId38" Type="http://schemas.openxmlformats.org/officeDocument/2006/relationships/hyperlink" Target="https://confluence.uwf.edu/display/public/Dropping+courses" TargetMode="External"/><Relationship Id="rId46" Type="http://schemas.openxmlformats.org/officeDocument/2006/relationships/hyperlink" Target="http://catalog.uwf.edu/undergraduate/tuitionandfees/" TargetMode="External"/><Relationship Id="rId59" Type="http://schemas.openxmlformats.org/officeDocument/2006/relationships/hyperlink" Target="https://confluence.uwf.edu/x/JY2i" TargetMode="External"/><Relationship Id="rId67" Type="http://schemas.openxmlformats.org/officeDocument/2006/relationships/hyperlink" Target="http://uwf.edu/offices/registrar/registration/withdrawals-/" TargetMode="External"/><Relationship Id="rId20" Type="http://schemas.openxmlformats.org/officeDocument/2006/relationships/hyperlink" Target="http://catalog.uwf.edu/undergraduate/tuitionandfees/" TargetMode="External"/><Relationship Id="rId41" Type="http://schemas.openxmlformats.org/officeDocument/2006/relationships/hyperlink" Target="http://catalog.uwf.edu/undergraduate/tuitionandfees/" TargetMode="External"/><Relationship Id="rId54" Type="http://schemas.openxmlformats.org/officeDocument/2006/relationships/hyperlink" Target="http://uwf.edu/offices/registrar/grades--transcripts/grades/" TargetMode="External"/><Relationship Id="rId62" Type="http://schemas.openxmlformats.org/officeDocument/2006/relationships/hyperlink" Target="http://uwf.edu/go/registration/" TargetMode="External"/><Relationship Id="rId70" Type="http://schemas.openxmlformats.org/officeDocument/2006/relationships/hyperlink" Target="http://catalog.uwf.edu/undergraduate/tuitionandfees/" TargetMode="External"/><Relationship Id="rId75" Type="http://schemas.openxmlformats.org/officeDocument/2006/relationships/hyperlink" Target="http://uwf.edu/offices/registrar/registration/withdrawals-/" TargetMode="External"/><Relationship Id="rId83" Type="http://schemas.openxmlformats.org/officeDocument/2006/relationships/hyperlink" Target="https://confluence.uwf.edu/x/9QMo" TargetMode="External"/><Relationship Id="rId88" Type="http://schemas.openxmlformats.org/officeDocument/2006/relationships/hyperlink" Target="http://uwf.edu/offices/registrar/registration/withdrawals-/" TargetMode="External"/><Relationship Id="rId91" Type="http://schemas.openxmlformats.org/officeDocument/2006/relationships/header" Target="header1.xm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catalog.uwf.edu/undergraduate/tuitionandfees/" TargetMode="External"/><Relationship Id="rId23" Type="http://schemas.openxmlformats.org/officeDocument/2006/relationships/hyperlink" Target="http://uwf.edu/offices/registrar/registration/withdrawals-/" TargetMode="External"/><Relationship Id="rId28" Type="http://schemas.openxmlformats.org/officeDocument/2006/relationships/hyperlink" Target="http://uwf.edu/offices/registrar/grades--transcripts/grades/" TargetMode="External"/><Relationship Id="rId36" Type="http://schemas.openxmlformats.org/officeDocument/2006/relationships/hyperlink" Target="https://confluence.uwf.edu/x/UQRgAQ" TargetMode="External"/><Relationship Id="rId49" Type="http://schemas.openxmlformats.org/officeDocument/2006/relationships/hyperlink" Target="http://catalog.uwf.edu/undergraduate/tuitionandfees/" TargetMode="External"/><Relationship Id="rId57" Type="http://schemas.openxmlformats.org/officeDocument/2006/relationships/hyperlink" Target="http://uwf.edu/offices/registrar/registration/withdrawals-/" TargetMode="External"/><Relationship Id="rId10" Type="http://schemas.openxmlformats.org/officeDocument/2006/relationships/hyperlink" Target="http://uwf.edu/offices/registrar/graduation-guide/apply-to-graduate/" TargetMode="External"/><Relationship Id="rId31" Type="http://schemas.openxmlformats.org/officeDocument/2006/relationships/hyperlink" Target="http://uwf.edu/offices/registrar/graduation-guide/apply-to-graduate/" TargetMode="External"/><Relationship Id="rId44" Type="http://schemas.openxmlformats.org/officeDocument/2006/relationships/hyperlink" Target="http://catalog.uwf.edu/undergraduate/tuitionandfees/" TargetMode="External"/><Relationship Id="rId52" Type="http://schemas.openxmlformats.org/officeDocument/2006/relationships/hyperlink" Target="http://uwf.edu/offices/registrar/grades--transcripts/grades/" TargetMode="External"/><Relationship Id="rId60" Type="http://schemas.openxmlformats.org/officeDocument/2006/relationships/hyperlink" Target="http://uwf.edu/go/registration/" TargetMode="External"/><Relationship Id="rId65" Type="http://schemas.openxmlformats.org/officeDocument/2006/relationships/hyperlink" Target="https://confluence.uwf.edu/x/9QMo" TargetMode="External"/><Relationship Id="rId73" Type="http://schemas.openxmlformats.org/officeDocument/2006/relationships/hyperlink" Target="https://confluence.uwf.edu/x/9QMo" TargetMode="External"/><Relationship Id="rId78" Type="http://schemas.openxmlformats.org/officeDocument/2006/relationships/hyperlink" Target="https://confluence.uwf.edu/x/9QMo" TargetMode="External"/><Relationship Id="rId81" Type="http://schemas.openxmlformats.org/officeDocument/2006/relationships/hyperlink" Target="https://confluence.uwf.edu/x/UQRgAQ" TargetMode="External"/><Relationship Id="rId86" Type="http://schemas.openxmlformats.org/officeDocument/2006/relationships/hyperlink" Target="http://uwf.edu/offices/registrar/registration/withdrawals-/" TargetMode="External"/><Relationship Id="rId9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uwf.edu/go/registration/" TargetMode="External"/><Relationship Id="rId13" Type="http://schemas.openxmlformats.org/officeDocument/2006/relationships/hyperlink" Target="http://catalog.uwf.edu/undergraduate/tuitionandfees/" TargetMode="External"/><Relationship Id="rId18" Type="http://schemas.openxmlformats.org/officeDocument/2006/relationships/hyperlink" Target="https://confluence.uwf.edu/display/public/Dropping+courses" TargetMode="External"/><Relationship Id="rId39" Type="http://schemas.openxmlformats.org/officeDocument/2006/relationships/hyperlink" Target="http://catalog.uwf.edu/undergraduate/tuitionandfees/" TargetMode="External"/><Relationship Id="rId34" Type="http://schemas.openxmlformats.org/officeDocument/2006/relationships/hyperlink" Target="http://uwf.edu/go/registration/" TargetMode="External"/><Relationship Id="rId50" Type="http://schemas.openxmlformats.org/officeDocument/2006/relationships/hyperlink" Target="http://uwf.edu/offices/registrar/registration/withdrawals-/" TargetMode="External"/><Relationship Id="rId55" Type="http://schemas.openxmlformats.org/officeDocument/2006/relationships/hyperlink" Target="https://confluence.uwf.edu/x/1Qi8" TargetMode="External"/><Relationship Id="rId76" Type="http://schemas.openxmlformats.org/officeDocument/2006/relationships/hyperlink" Target="https://confluence.uwf.edu/x/UQRgAQ" TargetMode="External"/><Relationship Id="rId7" Type="http://schemas.openxmlformats.org/officeDocument/2006/relationships/hyperlink" Target="https://confluence.uwf.edu/x/JY2i" TargetMode="External"/><Relationship Id="rId71" Type="http://schemas.openxmlformats.org/officeDocument/2006/relationships/hyperlink" Target="http://uwf.edu/offices/registrar/registration/withdrawals-/" TargetMode="External"/><Relationship Id="rId92" Type="http://schemas.openxmlformats.org/officeDocument/2006/relationships/footer" Target="footer1.xml"/><Relationship Id="rId2" Type="http://schemas.openxmlformats.org/officeDocument/2006/relationships/styles" Target="styles.xml"/><Relationship Id="rId29" Type="http://schemas.openxmlformats.org/officeDocument/2006/relationships/hyperlink" Target="https://confluence.uwf.edu/x/1Qi8" TargetMode="External"/><Relationship Id="rId24" Type="http://schemas.openxmlformats.org/officeDocument/2006/relationships/hyperlink" Target="http://uwf.edu/offices/registrar/registration/withdrawals-/" TargetMode="External"/><Relationship Id="rId40" Type="http://schemas.openxmlformats.org/officeDocument/2006/relationships/hyperlink" Target="http://uwf.edu/offices/registrar/registration/withdrawals-/" TargetMode="External"/><Relationship Id="rId45" Type="http://schemas.openxmlformats.org/officeDocument/2006/relationships/hyperlink" Target="https://confluence.uwf.edu/x/9QMo" TargetMode="External"/><Relationship Id="rId66" Type="http://schemas.openxmlformats.org/officeDocument/2006/relationships/hyperlink" Target="http://catalog.uwf.edu/undergraduate/tuitionandfees/" TargetMode="External"/><Relationship Id="rId87" Type="http://schemas.openxmlformats.org/officeDocument/2006/relationships/hyperlink" Target="http://uwf.edu/offices/registrar/registration/withdrawals-/" TargetMode="External"/><Relationship Id="rId61" Type="http://schemas.openxmlformats.org/officeDocument/2006/relationships/hyperlink" Target="http://uwf.edu/go/registration/" TargetMode="External"/><Relationship Id="rId82" Type="http://schemas.openxmlformats.org/officeDocument/2006/relationships/hyperlink" Target="http://catalog.uwf.edu/undergraduate/tuitionandfees/" TargetMode="External"/><Relationship Id="rId19" Type="http://schemas.openxmlformats.org/officeDocument/2006/relationships/hyperlink" Target="http://uwf.edu/offices/registrar/registration/withdrawals-/" TargetMode="External"/><Relationship Id="rId14" Type="http://schemas.openxmlformats.org/officeDocument/2006/relationships/hyperlink" Target="https://confluence.uwf.edu/display/public/Dropping+courses" TargetMode="External"/><Relationship Id="rId30" Type="http://schemas.openxmlformats.org/officeDocument/2006/relationships/hyperlink" Target="http://uwf.edu/offices/commencement/" TargetMode="External"/><Relationship Id="rId35" Type="http://schemas.openxmlformats.org/officeDocument/2006/relationships/hyperlink" Target="http://uwf.edu/go/registration/" TargetMode="External"/><Relationship Id="rId56" Type="http://schemas.openxmlformats.org/officeDocument/2006/relationships/hyperlink" Target="http://uwf.edu/offices/commencement/" TargetMode="External"/><Relationship Id="rId77" Type="http://schemas.openxmlformats.org/officeDocument/2006/relationships/hyperlink" Target="http://catalog.uwf.edu/undergraduate/tuitionandfe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lbog.edu/about/regulations/regul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9142F-7829-4FC1-805A-C7503429D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19</Words>
  <Characters>11514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Loucks</dc:creator>
  <cp:keywords/>
  <dc:description/>
  <cp:lastModifiedBy>Britiny Vetitoe</cp:lastModifiedBy>
  <cp:revision>3</cp:revision>
  <cp:lastPrinted>2022-03-09T21:00:00Z</cp:lastPrinted>
  <dcterms:created xsi:type="dcterms:W3CDTF">2022-03-30T19:27:00Z</dcterms:created>
  <dcterms:modified xsi:type="dcterms:W3CDTF">2026-02-17T19:51:00Z</dcterms:modified>
</cp:coreProperties>
</file>